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CD406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CD406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CD406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5B2FC4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D4060" w:rsidRPr="00CD4060">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A7D0C4D"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CD4060" w:rsidRPr="00CD4060">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1536405E"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CD4060">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287D25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D4060" w:rsidRPr="00CD4060">
            <w:rPr>
              <w:color w:val="000000"/>
              <w:sz w:val="24"/>
              <w:szCs w:val="24"/>
            </w:rPr>
            <w:t>(Barchielli et al., 2022)</w:t>
          </w:r>
        </w:sdtContent>
      </w:sdt>
      <w:r w:rsidRPr="00400470">
        <w:rPr>
          <w:sz w:val="24"/>
          <w:szCs w:val="24"/>
        </w:rPr>
        <w:t>.</w:t>
      </w:r>
    </w:p>
    <w:p w14:paraId="6B514152" w14:textId="02237362"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CD4060" w:rsidRPr="00CD4060">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D4060" w:rsidRPr="00CD406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CD4060" w:rsidRPr="00CD4060">
            <w:rPr>
              <w:color w:val="000000"/>
              <w:sz w:val="24"/>
              <w:szCs w:val="24"/>
            </w:rPr>
            <w:t>(Wulansari et al., 2020)</w:t>
          </w:r>
        </w:sdtContent>
      </w:sdt>
      <w:r w:rsidRPr="00400470">
        <w:rPr>
          <w:sz w:val="24"/>
          <w:szCs w:val="24"/>
        </w:rPr>
        <w:t>.</w:t>
      </w:r>
    </w:p>
    <w:p w14:paraId="2743C9EC" w14:textId="68639B1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CD4060" w:rsidRPr="00CD4060">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4648C00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D4060" w:rsidRPr="00CD406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CD4060">
            <w:rPr>
              <w:rFonts w:eastAsia="Times New Roman"/>
            </w:rPr>
            <w:t>(</w:t>
          </w:r>
          <w:r w:rsidR="00CD4060">
            <w:rPr>
              <w:rFonts w:eastAsia="Times New Roman"/>
              <w:i/>
              <w:iCs/>
            </w:rPr>
            <w:t>Saúde Mental é o Tema Da Campanha de Natal Da Vodafone - Vodafone Portugal</w:t>
          </w:r>
          <w:r w:rsidR="00CD4060">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C649E2A"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CD4060">
            <w:rPr>
              <w:rFonts w:eastAsia="Times New Roman"/>
            </w:rPr>
            <w:t>(</w:t>
          </w:r>
          <w:r w:rsidR="00CD4060">
            <w:rPr>
              <w:rFonts w:eastAsia="Times New Roman"/>
              <w:i/>
              <w:iCs/>
            </w:rPr>
            <w:t>Partilha o Que Estás a Sentir | Natal 2022 | Vodafone Portugal - YouTube</w:t>
          </w:r>
          <w:r w:rsidR="00CD4060">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4C52D91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CD4060">
            <w:rPr>
              <w:rFonts w:eastAsia="Times New Roman"/>
            </w:rPr>
            <w:t>(</w:t>
          </w:r>
          <w:r w:rsidR="00CD4060">
            <w:rPr>
              <w:rFonts w:eastAsia="Times New Roman"/>
              <w:i/>
              <w:iCs/>
            </w:rPr>
            <w:t>Partilha o Que Estás a Sentir | Natal 2022 | Vodafone Portugal - YouTube</w:t>
          </w:r>
          <w:r w:rsidR="00CD4060">
            <w:rPr>
              <w:rFonts w:eastAsia="Times New Roman"/>
            </w:rPr>
            <w:t>, 2022)</w:t>
          </w:r>
        </w:sdtContent>
      </w:sdt>
      <w:bookmarkEnd w:id="18"/>
      <w:bookmarkEnd w:id="19"/>
      <w:bookmarkEnd w:id="20"/>
      <w:r w:rsidR="00D86C3D">
        <w:rPr>
          <w:color w:val="000000"/>
          <w:sz w:val="24"/>
          <w:szCs w:val="24"/>
        </w:rPr>
        <w:t>.</w:t>
      </w:r>
    </w:p>
    <w:p w14:paraId="03C489C4" w14:textId="5BD163FC"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D4060" w:rsidRPr="00CD4060">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0CB09D1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CD4060">
            <w:rPr>
              <w:rFonts w:eastAsia="Times New Roman"/>
            </w:rPr>
            <w:t>(</w:t>
          </w:r>
          <w:r w:rsidR="00CD4060">
            <w:rPr>
              <w:rFonts w:eastAsia="Times New Roman"/>
              <w:i/>
              <w:iCs/>
            </w:rPr>
            <w:t>Uma Conversa Sobre Saúde Mental | Natal 2022 | Vodafone Portugal - YouTube</w:t>
          </w:r>
          <w:r w:rsidR="00CD4060">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1F25816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CD4060" w:rsidRPr="00CD406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CD4060" w:rsidRPr="00CD406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CD4060" w:rsidRPr="00CD4060">
            <w:rPr>
              <w:color w:val="000000"/>
              <w:sz w:val="24"/>
              <w:szCs w:val="24"/>
            </w:rPr>
            <w:t>(DGS, 2022)</w:t>
          </w:r>
        </w:sdtContent>
      </w:sdt>
      <w:r w:rsidR="00C00576">
        <w:rPr>
          <w:sz w:val="24"/>
          <w:szCs w:val="24"/>
        </w:rPr>
        <w:t>.</w:t>
      </w:r>
    </w:p>
    <w:p w14:paraId="39D21293" w14:textId="6219F26B"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CD4060" w:rsidRPr="00CD4060">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357A65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CD4060" w:rsidRPr="00CD4060">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CD4060" w:rsidRPr="00CD4060">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CD4060" w:rsidRPr="00CD4060">
            <w:rPr>
              <w:color w:val="000000"/>
              <w:sz w:val="24"/>
              <w:szCs w:val="24"/>
            </w:rPr>
            <w:t xml:space="preserve">(The </w:t>
          </w:r>
          <w:r w:rsidR="00CD4060" w:rsidRPr="00CD4060">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D4060" w:rsidRPr="00CD4060">
            <w:rPr>
              <w:color w:val="000000"/>
              <w:sz w:val="24"/>
              <w:szCs w:val="24"/>
            </w:rPr>
            <w:t>(Chen et al., 2022)</w:t>
          </w:r>
        </w:sdtContent>
      </w:sdt>
      <w:r w:rsidRPr="00400470">
        <w:rPr>
          <w:sz w:val="24"/>
          <w:szCs w:val="24"/>
        </w:rPr>
        <w:t>.</w:t>
      </w:r>
    </w:p>
    <w:p w14:paraId="29125AF1" w14:textId="79C66D01"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D4060" w:rsidRPr="00CD4060">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80FDDC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D4060" w:rsidRPr="00CD406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752A3CF"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CD4060">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C693B6F" w:rsidR="00F415E3" w:rsidRPr="00283A2D" w:rsidRDefault="00CD4060" w:rsidP="00194E7C">
                <w:pPr>
                  <w:jc w:val="center"/>
                  <w:rPr>
                    <w:color w:val="FFFFFF" w:themeColor="background1"/>
                    <w:sz w:val="18"/>
                    <w:szCs w:val="18"/>
                    <w:lang w:val="en-US"/>
                  </w:rPr>
                </w:pPr>
                <w:r w:rsidRPr="00CD4060">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74663176" w:rsidR="00F415E3" w:rsidRPr="00283A2D" w:rsidRDefault="00CD4060" w:rsidP="00194E7C">
                <w:pPr>
                  <w:jc w:val="center"/>
                  <w:rPr>
                    <w:color w:val="FFFFFF" w:themeColor="background1"/>
                    <w:sz w:val="18"/>
                    <w:szCs w:val="18"/>
                    <w:lang w:val="en-US"/>
                  </w:rPr>
                </w:pPr>
                <w:r w:rsidRPr="00CD406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4B1212C" w:rsidR="00F415E3" w:rsidRPr="00EE4602" w:rsidRDefault="00CD4060" w:rsidP="00194E7C">
                <w:pPr>
                  <w:jc w:val="center"/>
                  <w:rPr>
                    <w:color w:val="FFFFFF" w:themeColor="background1"/>
                    <w:sz w:val="18"/>
                    <w:szCs w:val="18"/>
                    <w:lang w:val="en-US"/>
                  </w:rPr>
                </w:pPr>
                <w:r w:rsidRPr="00CD406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5D8D2CC" w:rsidR="00F415E3" w:rsidRPr="00DC5317" w:rsidRDefault="00CD4060" w:rsidP="00194E7C">
                <w:pPr>
                  <w:jc w:val="center"/>
                  <w:rPr>
                    <w:color w:val="FFFFFF" w:themeColor="background1"/>
                    <w:sz w:val="18"/>
                    <w:szCs w:val="18"/>
                  </w:rPr>
                </w:pPr>
                <w:r w:rsidRPr="00CD4060">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0488E50" w:rsidR="00F415E3" w:rsidRPr="00283A2D" w:rsidRDefault="00CD4060" w:rsidP="00194E7C">
                <w:pPr>
                  <w:jc w:val="center"/>
                  <w:rPr>
                    <w:color w:val="FFFFFF" w:themeColor="background1"/>
                    <w:sz w:val="18"/>
                    <w:szCs w:val="18"/>
                    <w:lang w:val="en-US"/>
                  </w:rPr>
                </w:pPr>
                <w:r w:rsidRPr="00CD406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D9E0C9A" w:rsidR="00F415E3" w:rsidRPr="00283A2D" w:rsidRDefault="00CD4060" w:rsidP="00194E7C">
                <w:pPr>
                  <w:jc w:val="center"/>
                  <w:rPr>
                    <w:color w:val="FFFFFF" w:themeColor="background1"/>
                    <w:sz w:val="18"/>
                    <w:szCs w:val="18"/>
                    <w:lang w:val="en-US"/>
                  </w:rPr>
                </w:pPr>
                <w:r w:rsidRPr="00CD406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0C59A17" w:rsidR="00F415E3" w:rsidRPr="00283A2D" w:rsidRDefault="00CD4060" w:rsidP="00194E7C">
                <w:pPr>
                  <w:jc w:val="center"/>
                  <w:rPr>
                    <w:color w:val="FFFFFF" w:themeColor="background1"/>
                    <w:sz w:val="18"/>
                    <w:szCs w:val="18"/>
                    <w:lang w:val="en-US"/>
                  </w:rPr>
                </w:pPr>
                <w:r w:rsidRPr="00CD4060">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8F3B303" w:rsidR="00F415E3" w:rsidRPr="00283A2D" w:rsidRDefault="00CD4060"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FFBD46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D4060">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54BDCC0A"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D4060">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089B24D1"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D4060">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601A53B3">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0B001E2"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D4060">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796F973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D4060">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1F023A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D4060">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4553B40"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D4060">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1AFE6E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D4060">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E48B8D2"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D4060">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195D712"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D4060">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3B9CBC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D4060">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C0CBFF8"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D4060">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846A269"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D4060">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6F3B432"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D4060" w:rsidRPr="00CD4060">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D4060" w:rsidRPr="00CD4060">
            <w:rPr>
              <w:color w:val="000000"/>
              <w:kern w:val="2"/>
              <w:sz w:val="24"/>
              <w:szCs w:val="24"/>
            </w:rPr>
            <w:t>(Camingue et al., 2021)</w:t>
          </w:r>
        </w:sdtContent>
      </w:sdt>
      <w:r w:rsidRPr="00BB5963">
        <w:rPr>
          <w:kern w:val="2"/>
          <w:sz w:val="24"/>
          <w:szCs w:val="24"/>
        </w:rPr>
        <w:t>.</w:t>
      </w:r>
    </w:p>
    <w:p w14:paraId="1089D41E" w14:textId="6465069F"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D4060">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D4060" w:rsidRPr="00CD4060">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12EA861A"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D4060">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0BC59EE"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CD4060" w:rsidRPr="00CD4060">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2567943A"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CD4060" w:rsidRPr="00CD4060">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6E770D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D4060" w:rsidRPr="00CD4060">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E17359F"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CD4060" w:rsidRPr="00CD4060">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7677720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D4060" w:rsidRPr="00CD4060">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B6DC780"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D4060">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8C7E50D"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D4060" w:rsidRPr="00CD4060">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05190C33"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CD4060" w:rsidRPr="00CD4060">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B64C482"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CD4060" w:rsidRPr="00CD4060">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693213F"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D4060" w:rsidRPr="00CD4060">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8259BFF"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D4060" w:rsidRPr="00CD4060">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231B0EF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3EA38B1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04A511E"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CD4060" w:rsidRPr="00CD4060">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79A15E1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D5D5B2A"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CD4060" w:rsidRPr="00CD4060">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B18D881"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CD4060" w:rsidRPr="00CD4060">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0FD8A4C"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CD4060" w:rsidRPr="00CD406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F0BF0B3"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CD4060" w:rsidRPr="00CD406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66D84D6"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CD4060" w:rsidRPr="00CD4060">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CD4060" w:rsidRPr="00CD4060">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0199410"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D4060" w:rsidRPr="00CD4060">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DFB3436"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D4060" w:rsidRPr="00CD4060">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7F521F8"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D4060" w:rsidRPr="00CD4060">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8BFF3D9"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CD4060" w:rsidRPr="00CD4060">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3E777BD"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CD4060" w:rsidRPr="00CD4060">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CD4060" w:rsidRPr="00CD4060">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7C103E3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CD4060" w:rsidRPr="00CD4060">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A347B3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D4060" w:rsidRPr="00CD4060">
            <w:rPr>
              <w:color w:val="000000"/>
              <w:sz w:val="24"/>
              <w:szCs w:val="24"/>
            </w:rPr>
            <w:t>(Isbister, 2017)</w:t>
          </w:r>
        </w:sdtContent>
      </w:sdt>
      <w:r w:rsidRPr="001B0D8D">
        <w:rPr>
          <w:sz w:val="24"/>
          <w:szCs w:val="24"/>
        </w:rPr>
        <w:t>. Por isso, parece crucial elaborar-se uma secção relativa a este tópico.</w:t>
      </w:r>
    </w:p>
    <w:p w14:paraId="5F3822F1" w14:textId="66E07C3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CD4060" w:rsidRPr="00CD4060">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CD4060" w:rsidRPr="00CD4060">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4FA8A88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CD4060" w:rsidRPr="00CD4060">
            <w:rPr>
              <w:color w:val="000000"/>
            </w:rPr>
            <w:t>(Meadows, 2002)(Meadows, 2002)(Meadows, 2002)(Meadows, 2002)(Meadows, 2002)(Meadows, 2002)</w:t>
          </w:r>
        </w:sdtContent>
      </w:sdt>
      <w:r w:rsidRPr="00BB5963">
        <w:rPr>
          <w:rFonts w:cstheme="minorHAnsi"/>
          <w:kern w:val="2"/>
          <w:sz w:val="24"/>
          <w:szCs w:val="24"/>
        </w:rPr>
        <w:t>.</w:t>
      </w:r>
    </w:p>
    <w:p w14:paraId="54AAA4C1" w14:textId="3F414D1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CD4060" w:rsidRPr="00CD4060">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6B6F274"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CD4060" w:rsidRPr="00CD4060">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52E362A"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CD4060" w:rsidRPr="00CD4060">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693F6C5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D406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F4A944F"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CD4060">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22F0A2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D4060" w:rsidRPr="00CD4060">
            <w:rPr>
              <w:color w:val="000000"/>
              <w:sz w:val="24"/>
              <w:szCs w:val="24"/>
            </w:rPr>
            <w:t>(Riess, 2018a)</w:t>
          </w:r>
        </w:sdtContent>
      </w:sdt>
      <w:r w:rsidRPr="00400470">
        <w:rPr>
          <w:sz w:val="24"/>
          <w:szCs w:val="24"/>
        </w:rPr>
        <w:t xml:space="preserve">. </w:t>
      </w:r>
    </w:p>
    <w:p w14:paraId="55280D4D" w14:textId="3049839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D4060" w:rsidRPr="00CD406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D4085CC"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D4060" w:rsidRPr="00CD4060">
            <w:rPr>
              <w:color w:val="000000"/>
              <w:sz w:val="24"/>
              <w:szCs w:val="24"/>
            </w:rPr>
            <w:t>(Riess, 2018b)</w:t>
          </w:r>
        </w:sdtContent>
      </w:sdt>
      <w:r w:rsidRPr="00621BD6">
        <w:rPr>
          <w:sz w:val="24"/>
          <w:szCs w:val="24"/>
        </w:rPr>
        <w:t>:</w:t>
      </w:r>
    </w:p>
    <w:p w14:paraId="2AFB02C8" w14:textId="09AB6B11"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D4060" w:rsidRPr="00CD4060">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BF686B1"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D4060" w:rsidRPr="00CD4060">
            <w:rPr>
              <w:color w:val="000000"/>
              <w:sz w:val="24"/>
              <w:szCs w:val="24"/>
            </w:rPr>
            <w:t>(Sampat, 2017)</w:t>
          </w:r>
        </w:sdtContent>
      </w:sdt>
      <w:r w:rsidR="007B2457">
        <w:rPr>
          <w:sz w:val="24"/>
          <w:szCs w:val="24"/>
        </w:rPr>
        <w:t>.</w:t>
      </w:r>
    </w:p>
    <w:p w14:paraId="41743E19" w14:textId="07C14E59"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D4060" w:rsidRPr="00CD4060">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16B6962"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D4060" w:rsidRPr="00CD4060">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D4060" w:rsidRPr="00CD4060">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BA62FD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D4060">
            <w:rPr>
              <w:rFonts w:eastAsia="Times New Roman"/>
            </w:rPr>
            <w:t>(Belman &amp; Flanagan, 2010; Blot, 2017; Tam, 2013)</w:t>
          </w:r>
        </w:sdtContent>
      </w:sdt>
      <w:r w:rsidR="00455043">
        <w:rPr>
          <w:sz w:val="24"/>
          <w:szCs w:val="24"/>
        </w:rPr>
        <w:t>:</w:t>
      </w:r>
    </w:p>
    <w:p w14:paraId="6DAE5E77" w14:textId="5A58D4A0"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D4060">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761C1A1F"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D4060" w:rsidRPr="00CD4060">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2545875"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D4060">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66BBF80"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D4060" w:rsidRPr="00CD4060">
            <w:rPr>
              <w:rFonts w:eastAsia="Times New Roman"/>
              <w:color w:val="000000"/>
            </w:rPr>
            <w:t>(Iacoboni, 2008)</w:t>
          </w:r>
        </w:sdtContent>
      </w:sdt>
      <w:r w:rsidRPr="00400470">
        <w:rPr>
          <w:sz w:val="24"/>
          <w:szCs w:val="24"/>
        </w:rPr>
        <w:t>.</w:t>
      </w:r>
    </w:p>
    <w:p w14:paraId="3220C78D" w14:textId="194125EF"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D4060">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8D85C4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D4060" w:rsidRPr="00CD406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D4060" w:rsidRPr="00CD4060">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A0FB51F"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D4060">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D4060" w:rsidRPr="00CD4060">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4DCB32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D4060" w:rsidRPr="00CD4060">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D4060" w:rsidRPr="00CD4060">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90D8F0E"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D4060" w:rsidRPr="00CD4060">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D4060">
            <w:rPr>
              <w:rFonts w:eastAsia="Times New Roman"/>
            </w:rPr>
            <w:t>(Farber &amp; Schrier, 2017)</w:t>
          </w:r>
        </w:sdtContent>
      </w:sdt>
      <w:r w:rsidR="00573A13">
        <w:rPr>
          <w:i/>
          <w:iCs/>
          <w:sz w:val="24"/>
          <w:szCs w:val="24"/>
        </w:rPr>
        <w:t>.</w:t>
      </w:r>
    </w:p>
    <w:p w14:paraId="06370C2E" w14:textId="3C6D5D5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D4060" w:rsidRPr="00CD4060">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D4060" w:rsidRPr="00CD4060">
            <w:rPr>
              <w:color w:val="000000"/>
              <w:sz w:val="24"/>
              <w:szCs w:val="24"/>
            </w:rPr>
            <w:t>(Murray, 1997)</w:t>
          </w:r>
        </w:sdtContent>
      </w:sdt>
      <w:r w:rsidRPr="00400470">
        <w:rPr>
          <w:sz w:val="24"/>
          <w:szCs w:val="24"/>
        </w:rPr>
        <w:t>.</w:t>
      </w:r>
    </w:p>
    <w:p w14:paraId="5360A0E7" w14:textId="0533AFA5"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D4060" w:rsidRPr="00CD4060">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D4060" w:rsidRPr="00CD4060">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3E6CBCA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D4060" w:rsidRPr="00CD4060">
            <w:rPr>
              <w:iCs/>
              <w:color w:val="000000"/>
              <w:sz w:val="24"/>
              <w:szCs w:val="24"/>
            </w:rPr>
            <w:t>(Isbister, 2017)</w:t>
          </w:r>
        </w:sdtContent>
      </w:sdt>
      <w:r w:rsidRPr="00400470">
        <w:rPr>
          <w:sz w:val="24"/>
          <w:szCs w:val="24"/>
        </w:rPr>
        <w:t xml:space="preserve">. </w:t>
      </w:r>
    </w:p>
    <w:p w14:paraId="4F7D5B99" w14:textId="67BE67BC"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D4060" w:rsidRPr="00CD4060">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D4060" w:rsidRPr="00CD4060">
            <w:rPr>
              <w:color w:val="000000"/>
              <w:sz w:val="24"/>
              <w:szCs w:val="24"/>
            </w:rPr>
            <w:t>(Isbister, 2017)</w:t>
          </w:r>
        </w:sdtContent>
      </w:sdt>
      <w:r w:rsidRPr="00400470">
        <w:rPr>
          <w:sz w:val="24"/>
          <w:szCs w:val="24"/>
        </w:rPr>
        <w:t>.</w:t>
      </w:r>
    </w:p>
    <w:p w14:paraId="172FD0F4" w14:textId="5CC942F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CD4060">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B73A2E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D4060" w:rsidRPr="00CD4060">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D4060" w:rsidRPr="00CD4060">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D4060" w:rsidRPr="00CD4060">
            <w:rPr>
              <w:color w:val="000000"/>
              <w:sz w:val="24"/>
              <w:szCs w:val="24"/>
            </w:rPr>
            <w:t>(Sampat, 2017)</w:t>
          </w:r>
        </w:sdtContent>
      </w:sdt>
      <w:r w:rsidR="00E17A9E" w:rsidRPr="00E17A9E">
        <w:rPr>
          <w:sz w:val="24"/>
          <w:szCs w:val="24"/>
        </w:rPr>
        <w:t>.</w:t>
      </w:r>
    </w:p>
    <w:p w14:paraId="35153C73" w14:textId="1983389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D4060" w:rsidRPr="00CD4060">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7CAF135C"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D4060">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D4060" w:rsidRPr="00CD4060">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4CDE08D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D4060" w:rsidRPr="00CD4060">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D4060">
            <w:rPr>
              <w:rFonts w:eastAsia="Times New Roman"/>
            </w:rPr>
            <w:t>(Belman &amp; Flanagan, 2010)</w:t>
          </w:r>
        </w:sdtContent>
      </w:sdt>
      <w:r w:rsidRPr="00400470">
        <w:rPr>
          <w:sz w:val="24"/>
          <w:szCs w:val="24"/>
        </w:rPr>
        <w:t xml:space="preserve">. </w:t>
      </w:r>
      <w:r w:rsidRPr="00400470">
        <w:rPr>
          <w:sz w:val="24"/>
          <w:szCs w:val="24"/>
        </w:rPr>
        <w:tab/>
      </w:r>
    </w:p>
    <w:p w14:paraId="01EDCC06" w14:textId="49DD54B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D4060" w:rsidRPr="00CD4060">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0706FFD5"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D4060" w:rsidRPr="00CD4060">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84773B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D4060" w:rsidRPr="00CD4060">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D4060" w:rsidRPr="00CD4060">
            <w:rPr>
              <w:color w:val="000000"/>
              <w:sz w:val="24"/>
              <w:szCs w:val="24"/>
            </w:rPr>
            <w:t>(Holl et al., 2022)</w:t>
          </w:r>
        </w:sdtContent>
      </w:sdt>
      <w:r w:rsidR="00C148C9">
        <w:rPr>
          <w:color w:val="000000"/>
          <w:sz w:val="24"/>
          <w:szCs w:val="24"/>
        </w:rPr>
        <w:t>.</w:t>
      </w:r>
    </w:p>
    <w:p w14:paraId="072A8595" w14:textId="555F296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D4060" w:rsidRPr="00CD406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D4060" w:rsidRPr="00CD4060">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80251A3"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CD4060" w:rsidRPr="00CD4060">
            <w:rPr>
              <w:color w:val="000000"/>
              <w:sz w:val="24"/>
              <w:szCs w:val="24"/>
            </w:rPr>
            <w:t>(Isbister, 2006a)</w:t>
          </w:r>
        </w:sdtContent>
      </w:sdt>
      <w:r w:rsidRPr="00400470">
        <w:rPr>
          <w:sz w:val="24"/>
          <w:szCs w:val="24"/>
        </w:rPr>
        <w:t xml:space="preserve">.  </w:t>
      </w:r>
    </w:p>
    <w:p w14:paraId="37E18768" w14:textId="4B58B34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CD4060" w:rsidRPr="00CD4060">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124D1B28"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CD4060" w:rsidRPr="00CD4060">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B15408F"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D4060">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D4060">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8718B"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CD4060" w:rsidRPr="00CD4060">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35C5DC4C"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CD4060" w:rsidRPr="00CD4060">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5635BF34"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D4060">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880F90C"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D4060">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1B5067F8"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D4060">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7F5B0D69"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CD4060" w:rsidRPr="00CD4060">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70B02337"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CD4060" w:rsidRPr="00CD4060">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033FBD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D4060" w:rsidRPr="00CD4060">
            <w:rPr>
              <w:color w:val="000000"/>
              <w:sz w:val="24"/>
              <w:szCs w:val="24"/>
            </w:rPr>
            <w:t>(Jung, 1981)</w:t>
          </w:r>
        </w:sdtContent>
      </w:sdt>
      <w:r w:rsidRPr="00FE2D41">
        <w:rPr>
          <w:sz w:val="24"/>
          <w:szCs w:val="24"/>
        </w:rPr>
        <w:t>.</w:t>
      </w:r>
    </w:p>
    <w:p w14:paraId="533019CC" w14:textId="135FF421"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D4060" w:rsidRPr="00CD4060">
            <w:rPr>
              <w:color w:val="000000"/>
              <w:sz w:val="24"/>
              <w:szCs w:val="24"/>
            </w:rPr>
            <w:t>(Cowden et al., 2013; Myss, 2013)</w:t>
          </w:r>
        </w:sdtContent>
      </w:sdt>
      <w:r w:rsidRPr="00FE2D41">
        <w:rPr>
          <w:sz w:val="24"/>
          <w:szCs w:val="24"/>
        </w:rPr>
        <w:t>.</w:t>
      </w:r>
    </w:p>
    <w:p w14:paraId="775A7D0D" w14:textId="30E58712"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D4060" w:rsidRPr="00CD4060">
            <w:rPr>
              <w:iCs/>
              <w:color w:val="000000"/>
              <w:sz w:val="24"/>
              <w:szCs w:val="24"/>
            </w:rPr>
            <w:t>(Jung, 1981)</w:t>
          </w:r>
        </w:sdtContent>
      </w:sdt>
      <w:r w:rsidRPr="006A4C47">
        <w:rPr>
          <w:sz w:val="24"/>
          <w:szCs w:val="24"/>
        </w:rPr>
        <w:t>:</w:t>
      </w:r>
    </w:p>
    <w:p w14:paraId="657C42AC" w14:textId="0DB7C1B3" w:rsidR="00F415E3" w:rsidRPr="00400470" w:rsidRDefault="00F415E3">
      <w:pPr>
        <w:pStyle w:val="ListParagraph"/>
        <w:numPr>
          <w:ilvl w:val="0"/>
          <w:numId w:val="27"/>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D4060" w:rsidRPr="00CD4060">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D4060" w:rsidRPr="00CD4060">
            <w:rPr>
              <w:color w:val="000000"/>
              <w:sz w:val="24"/>
              <w:szCs w:val="24"/>
            </w:rPr>
            <w:t>(The Centre for Applied Jungian Studies, 2023)</w:t>
          </w:r>
        </w:sdtContent>
      </w:sdt>
      <w:r w:rsidRPr="00400470">
        <w:rPr>
          <w:sz w:val="24"/>
          <w:szCs w:val="24"/>
        </w:rPr>
        <w:t>;</w:t>
      </w:r>
    </w:p>
    <w:p w14:paraId="6B16B080" w14:textId="67B4552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D4060" w:rsidRPr="00CD4060">
            <w:rPr>
              <w:color w:val="000000"/>
              <w:sz w:val="24"/>
              <w:szCs w:val="24"/>
            </w:rPr>
            <w:t>(Jung, 1946)</w:t>
          </w:r>
        </w:sdtContent>
      </w:sdt>
      <w:r w:rsidRPr="00400470">
        <w:rPr>
          <w:sz w:val="24"/>
          <w:szCs w:val="24"/>
        </w:rPr>
        <w:t>;</w:t>
      </w:r>
    </w:p>
    <w:p w14:paraId="607E0D8B" w14:textId="29B89470"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D4060" w:rsidRPr="00CD4060">
            <w:rPr>
              <w:color w:val="000000"/>
              <w:sz w:val="24"/>
              <w:szCs w:val="24"/>
            </w:rPr>
            <w:t>(The Centre for Applied Jungian Studies, 2023)</w:t>
          </w:r>
        </w:sdtContent>
      </w:sdt>
      <w:r w:rsidRPr="00400470">
        <w:rPr>
          <w:sz w:val="24"/>
          <w:szCs w:val="24"/>
        </w:rPr>
        <w:t>;</w:t>
      </w:r>
    </w:p>
    <w:p w14:paraId="5EDA6ED4" w14:textId="0022BF6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D4060" w:rsidRPr="00CD4060">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AD8981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D4060">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2369AAE4"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D4060">
            <w:rPr>
              <w:rFonts w:eastAsia="Times New Roman"/>
            </w:rPr>
            <w:t>(Mark &amp; S. Pearson, 2001)</w:t>
          </w:r>
        </w:sdtContent>
      </w:sdt>
      <w:r w:rsidR="002E40EE">
        <w:rPr>
          <w:i w:val="0"/>
          <w:iCs w:val="0"/>
          <w:color w:val="auto"/>
          <w:sz w:val="22"/>
          <w:szCs w:val="22"/>
        </w:rPr>
        <w:t>.</w:t>
      </w:r>
    </w:p>
    <w:p w14:paraId="1F0B9758" w14:textId="7354DD14"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D4060" w:rsidRPr="00CD4060">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A51A50B"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D4060" w:rsidRPr="00CD4060">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E4A144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CD4060" w:rsidRPr="00CD4060">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DBBD8B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D4060" w:rsidRPr="00CD4060">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D4060" w:rsidRPr="00CD4060">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D4060" w:rsidRPr="00CD4060">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06CFF9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D4060" w:rsidRPr="00CD4060">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D4060" w:rsidRPr="00CD4060">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5759A2"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D4060" w:rsidRPr="00CD4060">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002270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D4060" w:rsidRPr="00CD4060">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4E805CFC"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D4060" w:rsidRPr="00CD4060">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36404D6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CD4060" w:rsidRPr="00CD4060">
            <w:rPr>
              <w:color w:val="000000"/>
              <w:sz w:val="24"/>
              <w:szCs w:val="24"/>
            </w:rPr>
            <w:t>(Freeman, 2004a)</w:t>
          </w:r>
        </w:sdtContent>
      </w:sdt>
      <w:r w:rsidRPr="00400470">
        <w:rPr>
          <w:sz w:val="24"/>
          <w:szCs w:val="24"/>
        </w:rPr>
        <w:t>.</w:t>
      </w:r>
    </w:p>
    <w:p w14:paraId="2CCD46AE" w14:textId="27A7F42B"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CD4060" w:rsidRPr="00CD4060">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6493D56E"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CD4060" w:rsidRPr="00CD4060">
            <w:rPr>
              <w:color w:val="000000"/>
            </w:rPr>
            <w:t>(Freeman, 2004a)</w:t>
          </w:r>
        </w:sdtContent>
      </w:sdt>
      <w:r w:rsidRPr="00400470">
        <w:t>.</w:t>
      </w:r>
      <w:bookmarkEnd w:id="105"/>
      <w:bookmarkEnd w:id="106"/>
    </w:p>
    <w:p w14:paraId="517E9524" w14:textId="6444E5D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CD4060" w:rsidRPr="00CD4060">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007C17D6"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CD4060" w:rsidRPr="00CD4060">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CD4060" w:rsidRPr="00CD4060">
            <w:rPr>
              <w:color w:val="000000"/>
              <w:kern w:val="2"/>
              <w:sz w:val="24"/>
              <w:szCs w:val="24"/>
            </w:rPr>
            <w:t>(Sloan, 2015b)</w:t>
          </w:r>
        </w:sdtContent>
      </w:sdt>
      <w:r w:rsidRPr="00BB5963">
        <w:rPr>
          <w:color w:val="000000"/>
          <w:kern w:val="2"/>
          <w:sz w:val="24"/>
          <w:szCs w:val="24"/>
        </w:rPr>
        <w:t>.</w:t>
      </w:r>
    </w:p>
    <w:p w14:paraId="71776AB7" w14:textId="2495951C"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D4060">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CD4060" w:rsidRPr="00CD4060">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7F1EFD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CD4060" w:rsidRPr="00CD4060">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0043039C"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CD4060" w:rsidRPr="00CD4060">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7972A972"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CD4060" w:rsidRPr="00CD4060">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807C6C1"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CD4060" w:rsidRPr="00CD4060">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288F75B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CD4060" w:rsidRPr="00CD4060">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0B1D994E"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CD4060" w:rsidRPr="00CD4060">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182056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CD4060" w:rsidRPr="00CD4060">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B7A7D8B"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CD4060" w:rsidRPr="00CD4060">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F45525F"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D4060" w:rsidRPr="00CD4060">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3DB752F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112171518"/>
          <w:placeholder>
            <w:docPart w:val="DefaultPlaceholder_-1854013440"/>
          </w:placeholder>
        </w:sdtPr>
        <w:sdtContent>
          <w:r w:rsidR="00CD4060" w:rsidRPr="00CD4060">
            <w:rPr>
              <w:rFonts w:cstheme="minorHAnsi"/>
              <w:color w:val="000000"/>
              <w:sz w:val="24"/>
              <w:szCs w:val="24"/>
            </w:rPr>
            <w:t>(Mayo Clinic Staff, 2022; Vindel, 2022a)</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mEpIiwibWFudWFsT3ZlcnJpZGVUZXh0Ijoi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XX0="/>
          <w:id w:val="-2036185881"/>
          <w:placeholder>
            <w:docPart w:val="DefaultPlaceholder_-1854013440"/>
          </w:placeholder>
        </w:sdtPr>
        <w:sdtContent>
          <w:r w:rsidR="00CD4060" w:rsidRPr="00CD4060">
            <w:rPr>
              <w:rFonts w:cstheme="minorHAnsi"/>
              <w:color w:val="000000"/>
              <w:sz w:val="24"/>
              <w:szCs w:val="24"/>
            </w:rPr>
            <w:t>(Vindel, 2022a)</w:t>
          </w:r>
        </w:sdtContent>
      </w:sdt>
      <w:r w:rsidRPr="00400470">
        <w:rPr>
          <w:rFonts w:cstheme="minorHAnsi"/>
          <w:sz w:val="24"/>
          <w:szCs w:val="24"/>
        </w:rPr>
        <w:t xml:space="preserve">. </w:t>
      </w:r>
    </w:p>
    <w:p w14:paraId="273CAB55" w14:textId="034C61BE"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D4060" w:rsidRPr="00CD4060">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7E1BD131"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D4060">
            <w:rPr>
              <w:rFonts w:eastAsia="Times New Roman"/>
            </w:rPr>
            <w:t>(Saraiva &amp; Cerejeira, 2014)</w:t>
          </w:r>
        </w:sdtContent>
      </w:sdt>
      <w:r w:rsidR="009A45A9">
        <w:rPr>
          <w:sz w:val="24"/>
          <w:szCs w:val="24"/>
        </w:rPr>
        <w:t>.</w:t>
      </w:r>
    </w:p>
    <w:p w14:paraId="46E6766F" w14:textId="4442092A"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D4060" w:rsidRPr="00CD4060">
            <w:rPr>
              <w:color w:val="000000"/>
              <w:sz w:val="24"/>
              <w:szCs w:val="24"/>
            </w:rPr>
            <w:t>(Centre for Suicide Prevention, 2015)</w:t>
          </w:r>
        </w:sdtContent>
      </w:sdt>
      <w:r w:rsidRPr="00400470">
        <w:rPr>
          <w:sz w:val="24"/>
          <w:szCs w:val="24"/>
        </w:rPr>
        <w:t>.</w:t>
      </w:r>
    </w:p>
    <w:p w14:paraId="125A5944" w14:textId="7452F56D"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D4060">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D4060">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D4060">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D4060">
            <w:rPr>
              <w:rFonts w:eastAsia="Times New Roman"/>
            </w:rPr>
            <w:t>(Saraiva &amp; Cerejeira, 2014)</w:t>
          </w:r>
        </w:sdtContent>
      </w:sdt>
      <w:r w:rsidR="00CC24A1">
        <w:rPr>
          <w:sz w:val="24"/>
          <w:szCs w:val="24"/>
        </w:rPr>
        <w:t>.</w:t>
      </w:r>
      <w:r w:rsidRPr="00400470">
        <w:rPr>
          <w:sz w:val="24"/>
          <w:szCs w:val="24"/>
        </w:rPr>
        <w:t xml:space="preserve"> </w:t>
      </w:r>
    </w:p>
    <w:p w14:paraId="2F1F507C" w14:textId="07AE010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D4060">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EE1EE3C"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D4060" w:rsidRPr="00CD4060">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D4060" w:rsidRPr="00CD4060">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872A60B"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D4060" w:rsidRPr="00CD4060">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2FD8EE42"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D4060" w:rsidRPr="00CD4060">
            <w:rPr>
              <w:color w:val="000000"/>
              <w:sz w:val="24"/>
              <w:szCs w:val="24"/>
            </w:rPr>
            <w:t>(Stein et al., 2020)</w:t>
          </w:r>
        </w:sdtContent>
      </w:sdt>
      <w:r w:rsidRPr="00400470">
        <w:rPr>
          <w:sz w:val="24"/>
          <w:szCs w:val="24"/>
        </w:rPr>
        <w:t>.</w:t>
      </w:r>
    </w:p>
    <w:p w14:paraId="3CCAB374" w14:textId="52794BA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D4060" w:rsidRPr="00CD4060">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D4060" w:rsidRPr="00CD4060">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32D9659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CD4060" w:rsidRPr="00CD4060">
            <w:rPr>
              <w:color w:val="000000"/>
            </w:rPr>
            <w:t>(Sinha, 2008)(Sinha, 2008)(Sinha, 2008)(Sinha, 2008)(Sinha, 2008)(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mEpIiwibWFudWFsT3ZlcnJpZGVUZXh0Ijoi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XX0="/>
          <w:id w:val="566771342"/>
          <w:placeholder>
            <w:docPart w:val="DefaultPlaceholder_-1854013440"/>
          </w:placeholder>
        </w:sdtPr>
        <w:sdtContent>
          <w:r w:rsidR="00CD4060" w:rsidRPr="00CD4060">
            <w:rPr>
              <w:color w:val="000000"/>
              <w:sz w:val="24"/>
              <w:szCs w:val="24"/>
            </w:rPr>
            <w:t>(Vindel, 2022a)</w:t>
          </w:r>
        </w:sdtContent>
      </w:sdt>
      <w:r w:rsidRPr="00400470">
        <w:rPr>
          <w:sz w:val="24"/>
          <w:szCs w:val="24"/>
        </w:rPr>
        <w:t xml:space="preserve">. </w:t>
      </w:r>
    </w:p>
    <w:p w14:paraId="51F37CBC" w14:textId="3E5042F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CD4060">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i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CD4060" w:rsidRPr="00CD4060">
            <w:rPr>
              <w:color w:val="000000"/>
            </w:rPr>
            <w:t>(Vindel, 2022a)(Vindel, 2022a)(Vindel, 2022a)(Vindel, 2022a)(Vindel, 2022a)(Vindel, 2022a)</w:t>
          </w:r>
        </w:sdtContent>
      </w:sdt>
      <w:r w:rsidRPr="00400470">
        <w:rPr>
          <w:sz w:val="24"/>
          <w:szCs w:val="24"/>
        </w:rPr>
        <w:t>.</w:t>
      </w:r>
    </w:p>
    <w:p w14:paraId="05050B52" w14:textId="19B2C6E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CD4060">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4B2EBD5F"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CD4060" w:rsidRPr="00CD4060">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250B23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i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CD4060" w:rsidRPr="00CD4060">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10EBA03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D4060" w:rsidRPr="00CD4060">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D4060" w:rsidRPr="00CD4060">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w:t>
      </w:r>
      <w:r w:rsidRPr="00400470">
        <w:rPr>
          <w:sz w:val="24"/>
          <w:szCs w:val="24"/>
        </w:rPr>
        <w:lastRenderedPageBreak/>
        <w:t>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D4060" w:rsidRPr="00CD4060">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Jh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LH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722273780"/>
          <w:placeholder>
            <w:docPart w:val="DefaultPlaceholder_-1854013440"/>
          </w:placeholder>
        </w:sdtPr>
        <w:sdtContent>
          <w:r w:rsidR="00CD4060" w:rsidRPr="00CD4060">
            <w:rPr>
              <w:color w:val="000000"/>
              <w:sz w:val="24"/>
              <w:szCs w:val="24"/>
            </w:rPr>
            <w:t>(J. Marques et al., 2016; Vindel, 2022a)</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947680A"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CD4060" w:rsidRPr="00CD4060">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CD4060" w:rsidRPr="00CD4060">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CD4060" w:rsidRPr="00CD4060">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82EDE34"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CD4060" w:rsidRPr="00CD4060">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CD4060" w:rsidRPr="00CD4060">
            <w:rPr>
              <w:color w:val="000000"/>
            </w:rPr>
            <w:t>(Pop-Jordanova, 2021)(Pop-Jordanova, 2021)(Pop-Jordanova, 2021)(Pop-Jordanova, 2021)(Pop-Jordanova, 2021)(Pop-Jordanova, 2021)</w:t>
          </w:r>
        </w:sdtContent>
      </w:sdt>
      <w:r w:rsidRPr="00BB5963">
        <w:rPr>
          <w:kern w:val="2"/>
          <w:sz w:val="24"/>
          <w:szCs w:val="24"/>
        </w:rPr>
        <w:t>.</w:t>
      </w:r>
    </w:p>
    <w:p w14:paraId="0F2B6CD2" w14:textId="214EAB50" w:rsidR="00F415E3" w:rsidRPr="00BB5963" w:rsidRDefault="00F415E3" w:rsidP="00211975">
      <w:pPr>
        <w:ind w:firstLine="720"/>
        <w:jc w:val="both"/>
        <w:rPr>
          <w:kern w:val="2"/>
          <w:sz w:val="24"/>
          <w:szCs w:val="24"/>
        </w:rPr>
      </w:pPr>
      <w:r w:rsidRPr="00BB5963">
        <w:rPr>
          <w:kern w:val="2"/>
          <w:sz w:val="24"/>
          <w:szCs w:val="24"/>
        </w:rPr>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CD4060" w:rsidRPr="00CD4060">
            <w:rPr>
              <w:color w:val="000000"/>
            </w:rPr>
            <w:t>(Pop-Jordanova, 2021)(Pop-Jordanova, 2021)(Pop-Jordanova, 2021)(Pop-Jordanova, 2021)(Pop-Jordanova, 2021)(Pop-Jordanova, 2021)</w:t>
          </w:r>
        </w:sdtContent>
      </w:sdt>
      <w:r w:rsidRPr="00BB5963">
        <w:rPr>
          <w:kern w:val="2"/>
          <w:sz w:val="24"/>
          <w:szCs w:val="24"/>
        </w:rPr>
        <w:t>.</w:t>
      </w:r>
    </w:p>
    <w:p w14:paraId="15740FFB" w14:textId="067ABEE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w:t>
      </w:r>
      <w:r w:rsidRPr="00BB5963">
        <w:rPr>
          <w:kern w:val="2"/>
          <w:sz w:val="24"/>
          <w:szCs w:val="24"/>
        </w:rPr>
        <w:lastRenderedPageBreak/>
        <w:t xml:space="preserve">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 (se foi repentina ou esperada e antecipada, se surgira de causas naturais ou advém de um ho</w:t>
      </w:r>
      <w:r w:rsidR="005412FC">
        <w:rPr>
          <w:rFonts w:eastAsia="Times New Roman"/>
        </w:rPr>
        <w:t>(Zisook &amp; Shear, 2009)(Zisook &amp; Shear, 2009)(Zisook &amp; Shear, 2009)(Zisook &amp; Shear, 2009)(Zisook &amp; Shear, 2009)(Zisook &amp; Shear, 2009)</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mVhciwgMjAwOSkoWmlzb29rICYgU2hlYXIsIDIwMDkpIn0sImNpdGF0aW9uSXRlbXMiOlt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364527668"/>
          <w:placeholder>
            <w:docPart w:val="DefaultPlaceholder_-1854013440"/>
          </w:placeholder>
        </w:sdtPr>
        <w:sdtEndPr>
          <w:rPr>
            <w:kern w:val="0"/>
            <w:sz w:val="22"/>
            <w:szCs w:val="22"/>
          </w:rPr>
        </w:sdtEndPr>
        <w:sdtContent>
          <w:r w:rsidR="00CD4060">
            <w:rPr>
              <w:rFonts w:eastAsia="Times New Roman"/>
            </w:rPr>
            <w:t>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2CC5FD2C"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CD4060">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4A7DA510"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CD4060" w:rsidRPr="00CD4060">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w:t>
      </w:r>
      <w:r w:rsidRPr="00BB5963">
        <w:rPr>
          <w:kern w:val="2"/>
          <w:sz w:val="24"/>
          <w:szCs w:val="24"/>
        </w:rPr>
        <w:lastRenderedPageBreak/>
        <w:t xml:space="preserve">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BCAC369"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CD4060" w:rsidRPr="00CD4060">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3111FE3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CD4060" w:rsidRPr="00CD4060">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CD4060" w:rsidRPr="00CD4060">
            <w:rPr>
              <w:color w:val="000000"/>
            </w:rPr>
            <w:t>(Horowitz et al., 1980)(Horowitz et al., 1980)(Horowitz et al., 1980)(Horowitz et al., 1980)(Horowitz et al., 1980)(Horowitz et al., 1980)</w:t>
          </w:r>
        </w:sdtContent>
      </w:sdt>
      <w:r w:rsidRPr="00BB5963">
        <w:rPr>
          <w:kern w:val="2"/>
          <w:sz w:val="24"/>
          <w:szCs w:val="24"/>
        </w:rPr>
        <w:t>.</w:t>
      </w:r>
    </w:p>
    <w:p w14:paraId="298B986E" w14:textId="4AB623C8"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5412FC">
        <w:rPr>
          <w:rFonts w:eastAsia="Times New Roman"/>
        </w:rPr>
        <w:t xml:space="preserve">(Deutsch &amp; Jackson, 1937)(Deutsch &amp; Jackson, 1937)(Deutsch &amp; Jackson, 1937)(Deutsch </w:t>
      </w:r>
      <w:r w:rsidR="005412FC">
        <w:rPr>
          <w:rFonts w:eastAsia="Times New Roman"/>
        </w:rPr>
        <w:lastRenderedPageBreak/>
        <w:t>&amp; Jackson, 1937)(Deutsch &amp; Jackson, 1937)(Deutsch &amp; Jackson, 1937)</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"/>
          <w:id w:val="1769813228"/>
          <w:placeholder>
            <w:docPart w:val="DefaultPlaceholder_-1854013440"/>
          </w:placeholder>
        </w:sdtPr>
        <w:sdtEndPr>
          <w:rPr>
            <w:kern w:val="0"/>
            <w:sz w:val="22"/>
            <w:szCs w:val="22"/>
          </w:rPr>
        </w:sdtEndPr>
        <w:sdtContent>
          <w:r w:rsidR="00CD4060">
            <w:rPr>
              <w:rFonts w:eastAsia="Times New Roman"/>
            </w:rPr>
            <w:t>,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438EC6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CD4060" w:rsidRPr="00CD4060">
            <w:rPr>
              <w:color w:val="000000"/>
            </w:rPr>
            <w:t>(Sarfraz, 1997)(Sarfraz, 1997)(Sarfraz, 1997)(Sarfraz, 1997)(Sarfraz, 1997)(Sarfraz, 1997)</w:t>
          </w:r>
        </w:sdtContent>
      </w:sdt>
      <w:r w:rsidRPr="00BB5963">
        <w:rPr>
          <w:kern w:val="2"/>
          <w:sz w:val="24"/>
          <w:szCs w:val="24"/>
        </w:rPr>
        <w:t xml:space="preserve">. </w:t>
      </w:r>
    </w:p>
    <w:p w14:paraId="470F3F2B" w14:textId="7714A8FE"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CD4060">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6A321F1C"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CD4060" w:rsidRPr="00CD4060">
            <w:rPr>
              <w:color w:val="000000"/>
              <w:kern w:val="2"/>
              <w:sz w:val="24"/>
              <w:szCs w:val="24"/>
            </w:rPr>
            <w:t>(Jung, 1931)(Jung, 1931)(Jung, 1931)(Jung, 1931)(Jung, 1931)(Jung, 1931)</w:t>
          </w:r>
        </w:sdtContent>
      </w:sdt>
      <w:r w:rsidRPr="00BB5963">
        <w:rPr>
          <w:kern w:val="2"/>
          <w:sz w:val="24"/>
          <w:szCs w:val="24"/>
        </w:rPr>
        <w:t xml:space="preserve">. </w:t>
      </w:r>
    </w:p>
    <w:p w14:paraId="5BE96B9A" w14:textId="75BB770F"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CD4060" w:rsidRPr="00CD4060">
            <w:rPr>
              <w:color w:val="000000"/>
              <w:kern w:val="2"/>
              <w:sz w:val="24"/>
              <w:szCs w:val="24"/>
            </w:rPr>
            <w:t>(Jung, 1931)(Jung, 1931)(Jung, 1931)(Jung, 1931)(Jung, 1931)(Jung, 1931)</w:t>
          </w:r>
        </w:sdtContent>
      </w:sdt>
      <w:r w:rsidR="006752FE" w:rsidRPr="00BB5963">
        <w:rPr>
          <w:kern w:val="2"/>
          <w:sz w:val="24"/>
          <w:szCs w:val="24"/>
        </w:rPr>
        <w:t>.</w:t>
      </w:r>
    </w:p>
    <w:p w14:paraId="24D1D22E" w14:textId="1F157ED4" w:rsidR="00F415E3" w:rsidRPr="00BB5963" w:rsidRDefault="00F415E3" w:rsidP="00211975">
      <w:pPr>
        <w:ind w:firstLine="720"/>
        <w:jc w:val="both"/>
        <w:rPr>
          <w:kern w:val="2"/>
          <w:sz w:val="24"/>
          <w:szCs w:val="24"/>
        </w:rPr>
      </w:pPr>
      <w:r w:rsidRPr="00BB5963">
        <w:rPr>
          <w:kern w:val="2"/>
          <w:sz w:val="24"/>
          <w:szCs w:val="24"/>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w:t>
      </w:r>
      <w:r w:rsidRPr="00BB5963">
        <w:rPr>
          <w:kern w:val="2"/>
          <w:sz w:val="24"/>
          <w:szCs w:val="24"/>
        </w:rPr>
        <w:lastRenderedPageBreak/>
        <w:t>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CD4060" w:rsidRPr="00CD4060">
            <w:rPr>
              <w:color w:val="000000"/>
              <w:kern w:val="2"/>
              <w:sz w:val="24"/>
              <w:szCs w:val="24"/>
            </w:rPr>
            <w:t>(Jung, 1946)(Jung, 1946)(Jung, 1946)(Jung, 1946)(Jung, 1946)(Jung, 1946)</w:t>
          </w:r>
        </w:sdtContent>
      </w:sdt>
      <w:r w:rsidRPr="00BB5963">
        <w:rPr>
          <w:kern w:val="2"/>
          <w:sz w:val="24"/>
          <w:szCs w:val="24"/>
        </w:rPr>
        <w:t xml:space="preserve">. </w:t>
      </w:r>
    </w:p>
    <w:p w14:paraId="20790362" w14:textId="3C76679A"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CD4060" w:rsidRPr="00CD4060">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CD4060" w:rsidRPr="00CD4060">
            <w:rPr>
              <w:color w:val="000000"/>
            </w:rPr>
            <w:t>(Jung, 2006)(Jung, 2006)(Jung, 2006)(Jung, 2006)(Jung, 2006)(Jung, 2006)</w:t>
          </w:r>
        </w:sdtContent>
      </w:sdt>
      <w:r w:rsidRPr="00BB5963">
        <w:rPr>
          <w:kern w:val="2"/>
          <w:sz w:val="24"/>
          <w:szCs w:val="24"/>
        </w:rPr>
        <w:t>.</w:t>
      </w:r>
    </w:p>
    <w:p w14:paraId="5D8383D1" w14:textId="6DFC2A51"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CD4060" w:rsidRPr="00CD4060">
            <w:rPr>
              <w:color w:val="000000"/>
              <w:kern w:val="2"/>
              <w:sz w:val="24"/>
              <w:szCs w:val="24"/>
            </w:rPr>
            <w:t>(Jung, 1946)(Jung, 1946)(Jung, 1946)(Jung, 1946)(Jung, 1946)(Jung, 1946)</w:t>
          </w:r>
        </w:sdtContent>
      </w:sdt>
      <w:r w:rsidRPr="00BB5963">
        <w:rPr>
          <w:kern w:val="2"/>
          <w:sz w:val="24"/>
          <w:szCs w:val="24"/>
        </w:rPr>
        <w:t xml:space="preserve">. </w:t>
      </w:r>
    </w:p>
    <w:p w14:paraId="1964D221" w14:textId="39687296"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CD4060" w:rsidRPr="00CD4060">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CD4060" w:rsidRPr="00CD4060">
            <w:rPr>
              <w:color w:val="000000"/>
              <w:kern w:val="2"/>
              <w:sz w:val="24"/>
              <w:szCs w:val="24"/>
            </w:rPr>
            <w:t>(Jung, 1946)(Jung, 1946)(Jung, 1946)(Jung, 1946)(Jung, 1946)(Jung, 1946)</w:t>
          </w:r>
        </w:sdtContent>
      </w:sdt>
      <w:r w:rsidRPr="00BB5963">
        <w:rPr>
          <w:kern w:val="2"/>
          <w:sz w:val="24"/>
          <w:szCs w:val="24"/>
        </w:rPr>
        <w:t xml:space="preserve">. </w:t>
      </w:r>
    </w:p>
    <w:p w14:paraId="1C5AF85A" w14:textId="444A2662"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CD4060" w:rsidRPr="00CD4060">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68FCC381"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Pr="00BB5963">
        <w:rPr>
          <w:rFonts w:cstheme="minorHAnsi"/>
          <w:kern w:val="2"/>
          <w:sz w:val="24"/>
          <w:szCs w:val="24"/>
        </w:rPr>
        <w:lastRenderedPageBreak/>
        <w:t xml:space="preserve">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CD4060" w:rsidRPr="00CD4060">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CD4060" w:rsidRPr="00CD4060">
            <w:rPr>
              <w:color w:val="000000"/>
            </w:rPr>
            <w:t>(Mind, 2023)(Mind, 2023)(Mind, 2023)(Mind, 2023)(Mind, 2023)(Mind, 2023)</w:t>
          </w:r>
        </w:sdtContent>
      </w:sdt>
      <w:r w:rsidRPr="00BB5963">
        <w:rPr>
          <w:rFonts w:cstheme="minorHAnsi"/>
          <w:kern w:val="2"/>
          <w:sz w:val="24"/>
          <w:szCs w:val="24"/>
        </w:rPr>
        <w:t>.</w:t>
      </w:r>
    </w:p>
    <w:p w14:paraId="68DC1CDE" w14:textId="2246245C"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CD4060" w:rsidRPr="00CD4060">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7B326E10"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CD4060" w:rsidRPr="00CD4060">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041186E7"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CD4060" w:rsidRPr="00CD4060">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4A7FF375"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CD4060" w:rsidRPr="00CD4060">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08C2D20"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CD4060" w:rsidRPr="00CD4060">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w:t>
      </w:r>
      <w:r w:rsidR="00946BDE" w:rsidRPr="00BB5963">
        <w:rPr>
          <w:rFonts w:cstheme="minorHAnsi"/>
          <w:kern w:val="2"/>
          <w:sz w:val="24"/>
          <w:szCs w:val="24"/>
        </w:rPr>
        <w:lastRenderedPageBreak/>
        <w:t xml:space="preserve">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w:t>
      </w:r>
      <w:r>
        <w:rPr>
          <w:rFonts w:cstheme="minorHAnsi"/>
          <w:sz w:val="24"/>
          <w:szCs w:val="24"/>
        </w:rPr>
        <w:lastRenderedPageBreak/>
        <w:t>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486FBE98"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CD4060" w:rsidRPr="00CD4060">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18B826B"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CD4060" w:rsidRPr="00CD4060">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2C779DC9"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CD4060" w:rsidRPr="00CD4060">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27B73B9"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CD4060" w:rsidRPr="00CD4060">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E3F4886"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CD4060" w:rsidRPr="00CD4060">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AB553BE"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CD4060" w:rsidRPr="00CD4060">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1A16295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CD4060" w:rsidRPr="00CD4060">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0B01DD22"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CD4060" w:rsidRPr="00CD4060">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73967501"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CD4060" w:rsidRPr="00CD4060">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0B54BF69"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CD4060" w:rsidRPr="00CD4060">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757B37BB"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CD4060" w:rsidRPr="00CD4060">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3C72673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CD4060" w:rsidRPr="00CD4060">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7E4B4682"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CD4060" w:rsidRPr="00CD4060">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69B9A10E"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CD4060" w:rsidRPr="00CD4060">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12F9E370"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CD4060" w:rsidRPr="00CD4060">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29CAD49"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CD4060" w:rsidRPr="00CD4060">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4F3FCF9"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CD4060" w:rsidRPr="00CD4060">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8A50576"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CD4060" w:rsidRPr="00CD4060">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3F4C93D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CD4060" w:rsidRPr="00CD4060">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3B57621"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CD4060" w:rsidRPr="00CD4060">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D9BBFB4"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CD4060" w:rsidRPr="00CD4060">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0DE20AE3"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CD4060" w:rsidRPr="00CD4060">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CDE1C36"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CD4060" w:rsidRPr="00CD4060">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761A89"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CD4060" w:rsidRPr="00CD4060">
            <w:rPr>
              <w:iCs/>
              <w:color w:val="000000"/>
              <w:sz w:val="24"/>
              <w:szCs w:val="24"/>
            </w:rPr>
            <w:t>(Mental Jam, 2021)(Mental Jam, 2021)(Mental Jam, 2021)(Mental Jam, 2021)(Mental Jam, 2021)(Mental Jam, 2021)</w:t>
          </w:r>
        </w:sdtContent>
      </w:sdt>
    </w:p>
    <w:p w14:paraId="1B72D149" w14:textId="4AB4C2D7"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CD4060" w:rsidRPr="00CD4060">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58E01DA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CD4060" w:rsidRPr="00CD4060">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49CDDCED">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825DC93"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CD4060">
            <w:rPr>
              <w:rFonts w:eastAsia="Times New Roman"/>
            </w:rPr>
            <w:t xml:space="preserve">(T. Anderson &amp; Shattuck, </w:t>
          </w:r>
          <w:r w:rsidR="00CD4060">
            <w:rPr>
              <w:rFonts w:eastAsia="Times New Roman"/>
            </w:rPr>
            <w:lastRenderedPageBreak/>
            <w:t>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26BA7E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CD4060" w:rsidRPr="00CD4060">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2F2A496"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CD4060" w:rsidRPr="00CD4060">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2C7521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CD4060" w:rsidRPr="00CD4060">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CD4060" w:rsidRPr="00CD4060">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A051E97"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CD4060" w:rsidRPr="00CD4060">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3250DD71"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CD4060" w:rsidRPr="00CD4060">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2A5B2EC">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C327520"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CD4060" w:rsidRPr="00CD4060">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24C9EC15"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CD4060" w:rsidRPr="00CD4060">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B415D8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CD4060" w:rsidRPr="00CD4060">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3E331C8F"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CD4060" w:rsidRPr="00CD4060">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CD4060" w:rsidRPr="00CD4060">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44101756"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CD4060" w:rsidRPr="00CD4060">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CD4060" w:rsidRPr="00CD4060">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7BBB4670"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CD4060" w:rsidRPr="00CD4060">
            <w:rPr>
              <w:i w:val="0"/>
              <w:iCs w:val="0"/>
              <w:color w:val="000000"/>
              <w:sz w:val="24"/>
              <w:szCs w:val="24"/>
              <w:lang w:val="en-US"/>
            </w:rPr>
            <w:t xml:space="preserve">(Statcounter Global Stats, 2023)(Statcounter Global Stats, 2023)(Statcounter Global </w:t>
          </w:r>
          <w:r w:rsidR="00CD4060" w:rsidRPr="00CD4060">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2009B41"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CD4060" w:rsidRPr="00CD4060">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CD4060" w:rsidRPr="00CD4060">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CD4060" w:rsidRPr="00CD4060">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06AA571"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CD4060" w:rsidRPr="00CD4060">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260C594"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CD4060" w:rsidRPr="00CD4060">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8CFE85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CD4060" w:rsidRPr="00CD4060">
            <w:rPr>
              <w:rFonts w:eastAsia="Times New Roman"/>
              <w:color w:val="000000"/>
            </w:rPr>
            <w:t xml:space="preserve">(Learn Japanese: (Douzo) Yoroshiku Onegaishimasu. - I’m Pleased to Meet You. </w:t>
          </w:r>
          <w:r w:rsidR="00CD4060" w:rsidRPr="00CD4060">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CD4060" w:rsidRPr="00CD4060">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0820CB86"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CD4060" w:rsidRPr="00CD4060">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4365921A"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CD4060" w:rsidRPr="00CD4060">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D1AE181"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CD4060" w:rsidRPr="00CD4060">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75B7AFB8"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CD4060" w:rsidRPr="00CD4060">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2822756"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CD4060" w:rsidRPr="00CD4060">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595E42AA"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CD4060" w:rsidRPr="00CD4060">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47D71DF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4C7DD6B5"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CD4060" w:rsidRPr="00CD4060">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8B71144"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CD4060" w:rsidRPr="00CD4060">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561CF20"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CD4060" w:rsidRPr="00CD4060">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19A8272A"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CD4060">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CD4060">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CD4060">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4FF20E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CD4060" w:rsidRPr="00CD4060">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2F4CCC0"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CD4060">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45E4504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CD4060">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35DDC01"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CD4060" w:rsidRPr="00CD4060">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15F0C06"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CD4060" w:rsidRPr="00CD4060">
            <w:rPr>
              <w:color w:val="000000"/>
              <w:sz w:val="24"/>
              <w:szCs w:val="24"/>
            </w:rPr>
            <w:t>(M. Davis, 1980)(M. Davis, 1980)(M. Davis, 1980)(M. Davis, 1980)(M. Davis, 1980)(M. Davis, 1980)</w:t>
          </w:r>
        </w:sdtContent>
      </w:sdt>
      <w:r w:rsidR="00E04A49">
        <w:rPr>
          <w:color w:val="000000" w:themeColor="text1"/>
          <w:sz w:val="24"/>
          <w:szCs w:val="24"/>
        </w:rPr>
        <w:t>;</w:t>
      </w:r>
    </w:p>
    <w:p w14:paraId="2878FA3F" w14:textId="1F8C6DB0"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CD4060">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553FB563"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CD4060" w:rsidRPr="00CD4060">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D36CD8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CD4060" w:rsidRPr="00CD4060">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10C8AE1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CD4060" w:rsidRPr="00CD4060">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644DA4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CD4060" w:rsidRPr="00CD4060">
            <w:rPr>
              <w:color w:val="000000"/>
              <w:sz w:val="24"/>
              <w:szCs w:val="24"/>
            </w:rPr>
            <w:t xml:space="preserve">(Coutinho, 2019; Mendes et al., 2023)(Coutinho, 2019; Mendes et al., 2023)(Coutinho, 2019; Mendes et al., 2023)(Coutinho, 2019; Mendes et al., 2023)(Coutinho, 2019; Mendes et al., </w:t>
          </w:r>
          <w:r w:rsidR="00CD4060" w:rsidRPr="00CD4060">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CD4060" w:rsidRPr="00CD4060">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7017EC8E"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CD4060" w:rsidRPr="00CD4060">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88457F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CD4060" w:rsidRPr="00CD4060">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CD4060" w:rsidRPr="00CD4060">
            <w:rPr>
              <w:color w:val="000000"/>
              <w:sz w:val="24"/>
              <w:szCs w:val="24"/>
            </w:rPr>
            <w:t xml:space="preserve">(Amorim, 2019; Mendes et al., 2023)(Amorim, 2019; Mendes et al., 2023)(Amorim, 2019; </w:t>
          </w:r>
          <w:r w:rsidR="00CD4060" w:rsidRPr="00CD4060">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3B6217D"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CD4060">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987BA4E"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CD4060">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5D6CF4D"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CD4060">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611CAE80"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CD4060" w:rsidRPr="00CD4060">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49C8890A"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CD4060" w:rsidRPr="00CD4060">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0EF55CA"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CD4060">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CD4060" w:rsidRPr="00CD406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B506FA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055E9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CD4060">
            <w:rPr>
              <w:rFonts w:eastAsia="Times New Roman"/>
            </w:rPr>
            <w:t>, 2017)(King &amp; Waddington, 2017)</w:t>
          </w:r>
        </w:sdtContent>
      </w:sdt>
      <w:r w:rsidRPr="00400470">
        <w:rPr>
          <w:rFonts w:cstheme="minorHAnsi"/>
          <w:sz w:val="24"/>
          <w:szCs w:val="24"/>
        </w:rPr>
        <w:t>.</w:t>
      </w:r>
    </w:p>
    <w:p w14:paraId="22B2B591" w14:textId="4D23081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CD4060" w:rsidRPr="00CD4060">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B60C4A3"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CD4060" w:rsidRPr="00CD4060">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874DDC9"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CD4060" w:rsidRPr="00CD4060">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02C0D14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CD4060" w:rsidRPr="00CD4060">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AD5EAF4"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CD4060" w:rsidRPr="00CD4060">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150C4351"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CD4060" w:rsidRPr="00CD4060">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B3F826C"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CD4060" w:rsidRPr="00CD4060">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2A282E4F"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CD4060" w:rsidRPr="00CD4060">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084A23A">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C985282"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CD4060" w:rsidRPr="00CD4060">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9C9BD6F"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CD4060" w:rsidRPr="00CD4060">
            <w:rPr>
              <w:rFonts w:eastAsia="Times New Roman"/>
              <w:lang w:val="en-US"/>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D243AC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CD4060">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E19146B"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CD4060" w:rsidRPr="00CD4060">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3798E56"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CD4060" w:rsidRPr="00CD4060">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8EC68FF">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1D0B6E6C"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CD4060" w:rsidRPr="00CD4060">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39B34C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CD4060" w:rsidRPr="00CD4060">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6CBFDE3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CD4060" w:rsidRPr="00CD4060">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E08162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CD4060" w:rsidRPr="00CD4060">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3F49F66"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CD4060" w:rsidRPr="00CD4060">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5EFBB2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D98B76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CD4060" w:rsidRPr="00CD4060">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8E14647"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CD4060">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41432DA">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4C615A1F"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CD4060" w:rsidRPr="00CD4060">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9E8D3DB">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BF159C4"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CD4060" w:rsidRPr="00CD4060">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BA91971"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CD4060" w:rsidRPr="00CD4060">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1859BAC4"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CD4060" w:rsidRPr="00CD4060">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4DC2169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6665AC5"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CD4060" w:rsidRPr="00CD4060">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B89BBE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CD4060" w:rsidRPr="00CD4060">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29028F9D"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CD4060" w:rsidRPr="00CD4060">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1652B578"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CD4060" w:rsidRPr="00CD4060">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7D3CC3E"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CD4060" w:rsidRPr="00CD4060">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5219317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CD4060" w:rsidRPr="00CD4060">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976B05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CD4060" w:rsidRPr="00CD4060">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2441E191"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CD4060">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106C5AF4"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CD4060" w:rsidRPr="00CD4060">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21E1EA7D"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CD4060" w:rsidRPr="00CD4060">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175356E7"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CD4060" w:rsidRPr="00CD4060">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EA50A09"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CD4060" w:rsidRPr="00CD4060">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CD4060" w:rsidRPr="00CD4060">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0477961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CD4060" w:rsidRPr="00CD4060">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CD4060" w:rsidRPr="00CD4060">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72ED657C"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CD4060" w:rsidRPr="00CD4060">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5F27448D"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CD4060" w:rsidRPr="00CD4060">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2950C39C" w:rsidR="002C7C9C" w:rsidRPr="00CE2266" w:rsidRDefault="00B844B4" w:rsidP="002C7C9C">
      <w:pPr>
        <w:pStyle w:val="Caption"/>
        <w:keepNext/>
        <w:jc w:val="both"/>
        <w:rPr>
          <w:kern w:val="2"/>
          <w:sz w:val="24"/>
          <w:szCs w:val="24"/>
        </w:rPr>
      </w:pPr>
      <w:bookmarkStart w:id="347" w:name="_Toc149657875"/>
      <w:r w:rsidRPr="00CE2266">
        <w:rPr>
          <w:i w:val="0"/>
          <w:iCs w:val="0"/>
          <w:color w:val="auto"/>
          <w:sz w:val="24"/>
          <w:szCs w:val="24"/>
        </w:rPr>
        <w:t xml:space="preserve">Tabela </w:t>
      </w:r>
      <w:r w:rsidRPr="00B844B4">
        <w:rPr>
          <w:i w:val="0"/>
          <w:iCs w:val="0"/>
          <w:color w:val="auto"/>
          <w:sz w:val="24"/>
          <w:szCs w:val="24"/>
        </w:rPr>
        <w:fldChar w:fldCharType="begin"/>
      </w:r>
      <w:r w:rsidRPr="00CE2266">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CE2266">
        <w:rPr>
          <w:i w:val="0"/>
          <w:iCs w:val="0"/>
          <w:noProof/>
          <w:color w:val="auto"/>
          <w:sz w:val="24"/>
          <w:szCs w:val="24"/>
        </w:rPr>
        <w:t>16</w:t>
      </w:r>
      <w:r w:rsidRPr="00B844B4">
        <w:rPr>
          <w:i w:val="0"/>
          <w:iCs w:val="0"/>
          <w:color w:val="auto"/>
          <w:sz w:val="24"/>
          <w:szCs w:val="24"/>
        </w:rPr>
        <w:fldChar w:fldCharType="end"/>
      </w:r>
      <w:r w:rsidRPr="00CE2266">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CD4060" w:rsidRPr="00CD4060">
            <w:rPr>
              <w:i w:val="0"/>
              <w:iCs w:val="0"/>
              <w:color w:val="000000"/>
              <w:sz w:val="24"/>
              <w:szCs w:val="24"/>
            </w:rPr>
            <w:t>(Truity, 2023)(Truity, 2023)(Truity, 2023)(Truity, 2023)(Truity, 2023)(Truity, 2023)</w:t>
          </w:r>
        </w:sdtContent>
      </w:sdt>
      <w:r w:rsidRPr="00CE2266">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7FEFFA5"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CD4060" w:rsidRPr="00CD4060">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30172C07"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CD4060">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CD4060" w:rsidRPr="00CD4060">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0504E11"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CD4060" w:rsidRPr="00CD4060">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1DB335F4"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CD4060" w:rsidRPr="00CD4060">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D4060"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D4060"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D4060"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D4060"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D4060"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D4060"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CD4060"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D4060"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CD4060"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CD4060"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CD4060"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D4060"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D4060"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D4060"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CD4060"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D4060"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D4060"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D4060"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D4060"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D4060"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D4060"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D4060"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D4060"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CD4060"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D4060"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D4060"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D4060"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D4060"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D4060"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D4060"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D4060"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D4060"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CD4060"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D4060"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CD4060"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D4060"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D4060"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CD4060"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CD4060"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D4060"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D4060"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D4060"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D4060"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D4060"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D4060"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D4060"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D4060"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CD4060"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D4060"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D4060"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D4060"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D4060"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D4060"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D4060"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D4060"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D4060"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D4060"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CD4060"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D4060"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D4060"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D4060"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D4060"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D4060"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D4060"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D4060"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D4060"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D4060"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D4060"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D4060"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CD4060"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D4060"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D4060"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D4060"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D4060"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D4060"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D4060"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D4060"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D4060"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D4060"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D4060"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D4060"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D4060"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D4060"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D4060"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D4060"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D4060"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D4060"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D4060"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D4060"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D4060"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D4060"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D4060"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D4060"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D4060"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D4060"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D4060"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CD4060"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CD4060"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D4060"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D4060"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D4060"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D4060"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CD4060"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D4060"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D4060"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D4060"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CD4060"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D4060"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D4060"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D4060"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D4060"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D4060"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D4060"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D4060"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D4060"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D4060"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D4060"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D4060"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D4060"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D4060"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D4060"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D4060"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D4060"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D4060"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D4060"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D4060"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D4060"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D4060"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D4060"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D4060"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D4060"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D4060"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D4060"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D4060"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D4060"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D4060"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D4060"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D4060"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D4060"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D4060"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D4060"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D4060"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D4060"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D4060"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D4060"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D4060"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D4060"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D4060"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D4060"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D4060"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D4060"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CD4060"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D4060"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D4060"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D4060"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D4060"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D4060"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D4060"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D4060"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CD4060"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D4060"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D4060"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D4060"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D4060"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D4060"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D4060"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D4060"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D4060"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D4060"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D4060"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D4060"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D4060"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D4060"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D4060"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D4060"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D4060"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D4060"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D4060"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CD4060"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D4060"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D4060"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D4060"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D4060"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D4060"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D4060"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D4060"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D4060"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D4060"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D4060"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D4060"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D4060"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D4060"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D4060"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D4060"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D4060"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D4060"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D4060"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D4060"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D4060"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D4060"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CD4060"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D4060"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D4060"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CD4060"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D4060"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D4060"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D4060"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D4060"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D4060"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D4060"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D4060"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CD4060"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D4060"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D4060"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D4060"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D4060"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D4060"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D4060"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D4060"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D4060"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D4060"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D4060"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D4060"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D4060"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D4060"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D4060"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D4060"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D4060"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D4060"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D4060"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D4060"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D4060"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D4060"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D4060"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D4060"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D4060"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CD4060"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D4060"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D4060"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D4060"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D4060"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D4060"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D4060"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D4060"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D4060"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D4060"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D4060"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D4060"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D4060"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D4060"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D4060"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CD4060"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CD4060"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D4060"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CD4060"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CD4060"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D4060"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D4060"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D4060"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D4060"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CD4060"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D4060"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D4060"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D4060"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D4060"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D4060"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D4060"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CD4060"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D4060"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D4060"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D4060"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D4060"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D4060"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D4060"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D4060"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D4060"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D4060"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D4060"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CD4060"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D4060"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D4060"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D4060"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D4060"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D4060"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D4060"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D4060"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D4060"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CD4060"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D4060"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D4060"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D4060"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D4060"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D4060"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D4060"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D4060"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D4060"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D4060"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D4060"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D4060"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D4060"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D4060"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D4060"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D4060"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D4060"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D4060"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D4060"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D4060"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D4060"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D4060"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D4060"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D4060"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D4060"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D4060"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D4060"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D4060"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D4060"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D4060"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D4060"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D4060"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D4060"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D4060"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CD4060"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D4060"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D4060"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D4060"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D4060"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D4060"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D4060"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D4060"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D4060"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D4060"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D4060"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D4060"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D4060"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D4060"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D4060"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D4060"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D4060"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D4060"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D4060"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D4060"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D4060"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D4060"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D4060"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D4060"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CD4060"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D4060"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D4060"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D4060"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D4060"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D4060"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D4060"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D4060"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D4060"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D4060"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D4060"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D4060"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D4060"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D4060"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D4060"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D4060"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D4060"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D4060"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D4060"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D4060"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D4060"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D4060"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D4060"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D4060"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D4060"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D4060"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D4060"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D4060"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D4060"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D4060"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D4060"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D4060"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D4060"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D4060"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D4060"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D4060"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D4060"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D4060"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D4060"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D4060"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D4060"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CD4060"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D4060"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D4060"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D4060"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D4060"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D4060"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D4060"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D4060"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D4060"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D4060"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D4060"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D4060"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D4060"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CD4060"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D4060"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D4060"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D4060"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D4060"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D4060"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D4060"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D4060"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D4060"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D4060"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D4060"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D4060"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D4060"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D4060"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D4060"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D4060"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D4060"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D4060"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D4060"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D4060"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D4060"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D4060"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D4060"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D4060"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D4060"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D4060"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D4060"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D4060"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D4060"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D4060"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D4060"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D4060"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D4060"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D4060"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D4060"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D4060"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D4060"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CD4060"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D4060"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D4060"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D4060"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D4060"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D4060"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D4060"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D4060"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D4060"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D4060"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D4060"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D4060"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D4060"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D4060"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D4060"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D4060"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D4060"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D4060"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D4060"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D4060"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D4060"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D4060"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D4060"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D4060"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D4060"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D4060"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D4060"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D4060"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D4060"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D4060"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D4060"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CD4060"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D4060"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D4060"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D4060"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CD4060"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D4060"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D4060"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D4060"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CD4060"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D4060"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D4060"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CD4060"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D4060"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D4060"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D4060"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D4060"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D4060"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D4060"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D4060"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D4060"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D4060"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D4060"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D4060"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D4060"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D4060"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D4060"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D4060"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D4060"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64F14458"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CD4060" w:rsidRPr="00CD4060">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6600F4F4">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1B76267"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CD4060" w:rsidRPr="00CD4060">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0110365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61B1160"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CD4060" w:rsidRPr="00CD4060">
            <w:rPr>
              <w:rFonts w:eastAsia="Times New Roman"/>
              <w:lang w:val="en-US"/>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4579C97E"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CD4060" w:rsidRPr="00CD4060">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EC4B296"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CD4060" w:rsidRPr="00CD4060">
            <w:rPr>
              <w:rFonts w:eastAsia="Times New Roman"/>
              <w:lang w:val="en-US"/>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34D0581"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CD4060" w:rsidRPr="00CD4060">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7F81371"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CD4060" w:rsidRPr="00CD4060">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48B4825"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CD4060" w:rsidRPr="00CD4060">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4C38386"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CD4060" w:rsidRPr="00CD4060">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0CA8F9AB"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CD4060" w:rsidRPr="00CD4060">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CD4060" w:rsidRPr="00CD4060">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78C68C2"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CD4060" w:rsidRPr="00CD4060">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5739ADDB"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CD4060" w:rsidRPr="00CD4060">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CD4060" w:rsidRPr="00CD4060">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CD4060" w:rsidRPr="00CD4060">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CD4060" w:rsidRPr="00CD4060">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CD4060" w:rsidRPr="00CD4060">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CD4060" w:rsidRPr="00CD4060">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F1303B1"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CD4060" w:rsidRPr="00CD4060">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84AD232"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CD4060" w:rsidRPr="00CD4060">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BC3EE94"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CD4060" w:rsidRPr="00CD4060">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997FD02"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CD4060" w:rsidRPr="00CD4060">
            <w:rPr>
              <w:color w:val="000000"/>
              <w:kern w:val="2"/>
            </w:rPr>
            <w:t>(Yates, 2010)(Yates, 2010)(Yates, 2010)(Yates, 2010)(Yates, 2010)(Yates, 2010)</w:t>
          </w:r>
        </w:sdtContent>
      </w:sdt>
      <w:r w:rsidRPr="00BB5963">
        <w:rPr>
          <w:kern w:val="2"/>
        </w:rPr>
        <w:t>.</w:t>
      </w:r>
      <w:bookmarkEnd w:id="399"/>
      <w:bookmarkEnd w:id="400"/>
    </w:p>
    <w:p w14:paraId="041E4CBB" w14:textId="30A1C43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CD4060" w:rsidRPr="00CD4060">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4EBE344"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CD4060" w:rsidRPr="00CD4060">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4E4EC213"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CD4060" w:rsidRPr="00CD4060">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CD4060" w:rsidRPr="00CD4060">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CD4060" w:rsidRPr="00CD4060">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CD4060" w:rsidRPr="00CD4060">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08D456D6"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CD4060" w:rsidRPr="00CD4060">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38A9F6F"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CD4060" w:rsidRPr="00CD4060">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3B0926F"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CD4060" w:rsidRPr="00CD4060">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4BB49DF"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CD4060" w:rsidRPr="00CD4060">
            <w:rPr>
              <w:rFonts w:eastAsia="Times New Roman"/>
              <w:lang w:val="en-US"/>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413DF5E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2A2BE7E"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CD4060" w:rsidRPr="00CD4060">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B304EA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CD4060" w:rsidRPr="00CD4060">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169B073"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CD4060" w:rsidRPr="00CD4060">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CD4060">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8404B99"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CD4060" w:rsidRPr="00CD4060">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7D757E13"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CD4060" w:rsidRPr="00CD4060">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96D66DE"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CD4060" w:rsidRPr="00CD4060">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01F907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CD4060" w:rsidRPr="00CD406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3C441995" w:rsidR="00F415E3" w:rsidRPr="00BB5963" w:rsidRDefault="00CE65CA" w:rsidP="003C3B8D">
      <w:pPr>
        <w:keepNext/>
        <w:jc w:val="both"/>
        <w:rPr>
          <w:color w:val="000000"/>
          <w:kern w:val="2"/>
          <w:lang w:val="en-US"/>
        </w:rPr>
      </w:pPr>
      <w:bookmarkStart w:id="438" w:name="_Toc149397255"/>
      <w:r w:rsidRPr="00283A2D">
        <w:rPr>
          <w:lang w:val="en-US"/>
        </w:rPr>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CD4060" w:rsidRPr="00CD4060">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4E2A0E1E"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CD4060">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910CF8F"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CD4060" w:rsidRPr="00CD4060">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F6EA10B"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CD4060" w:rsidRPr="00CD4060">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8A02BB7"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CD4060" w:rsidRPr="00CD406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EBA1FEF"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CD4060">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5D2CC1C9"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CD406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10328141"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CD4060" w:rsidRPr="00CD406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7422E438"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CD4060" w:rsidRPr="00CD4060">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36424A0"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CD4060" w:rsidRPr="00CD4060">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622206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CD4060">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3402D97"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CD4060" w:rsidRPr="00CD406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21D94661"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CD4060" w:rsidRPr="00CD4060">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1C334CE"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CD4060" w:rsidRPr="00CD4060">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CA19FF3"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CD4060" w:rsidRPr="00CD4060">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A14DBB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CD4060" w:rsidRPr="00CD4060">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6B11B868"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CD4060" w:rsidRPr="00CD4060">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C7AE337"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CD4060" w:rsidRPr="00CD4060">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142D009"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CD4060" w:rsidRPr="00CD4060">
            <w:rPr>
              <w:color w:val="000000"/>
              <w:kern w:val="2"/>
              <w:sz w:val="24"/>
              <w:szCs w:val="24"/>
            </w:rPr>
            <w:t>(Schmidt, 2001)(Schmidt, 2001)(Schmidt, 2001)(Schmidt, 2001)(Schmidt, 2001)(Schmidt, 2001)</w:t>
          </w:r>
        </w:sdtContent>
      </w:sdt>
      <w:r w:rsidRPr="00BB5963">
        <w:rPr>
          <w:kern w:val="2"/>
          <w:sz w:val="24"/>
          <w:szCs w:val="24"/>
        </w:rPr>
        <w:t>.</w:t>
      </w:r>
    </w:p>
    <w:p w14:paraId="4B266E63" w14:textId="44F04E0D"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CD4060">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F733623"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CD4060">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D4060" w:rsidRPr="00CD4060">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B39331A"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CD4060" w:rsidRPr="00CD4060">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133652E2"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erísticas de tripletos em vários </w:t>
            </w:r>
            <w:bookmarkEnd w:id="457"/>
            <w:r w:rsidR="00C43EF2" w:rsidRPr="00F14BBC">
              <w:rPr>
                <w:rFonts w:eastAsia="Times New Roman"/>
                <w:lang w:val="en-US"/>
              </w:rPr>
              <w:t>(Chapman &amp; Andrews, 2012)(Chapman &amp; Andrews, 2012)(Chapman &amp; Andrews, 2012)(Chapman &amp; Andrews, 2012)(Chapman &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CD4060" w:rsidRPr="00CD4060">
                  <w:rPr>
                    <w:rFonts w:eastAsia="Times New Roman"/>
                    <w:lang w:val="en-US"/>
                  </w:rPr>
                  <w:t>, 2012)(Chapman &amp; Andrews, 2012)</w:t>
                </w:r>
              </w:sdtContent>
            </w:sdt>
          </w:p>
        </w:tc>
        <w:tc>
          <w:tcPr>
            <w:tcW w:w="2038" w:type="dxa"/>
            <w:gridSpan w:val="3"/>
            <w:vAlign w:val="center"/>
          </w:tcPr>
          <w:p w14:paraId="469C3611" w14:textId="7F1AC64D" w:rsidR="00F415E3" w:rsidRPr="009F0F3B" w:rsidRDefault="00F415E3" w:rsidP="00BB366B">
            <w:pPr>
              <w:jc w:val="center"/>
              <w:rPr>
                <w:sz w:val="14"/>
                <w:szCs w:val="14"/>
                <w:lang w:val="en-US"/>
              </w:rPr>
            </w:pPr>
            <w:r w:rsidRPr="009F0F3B">
              <w:rPr>
                <w:i/>
                <w:iCs/>
                <w:sz w:val="14"/>
                <w:szCs w:val="14"/>
                <w:lang w:val="en-US"/>
              </w:rPr>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CD4060" w:rsidRPr="00CD4060">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5E15476E"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CD4060" w:rsidRPr="00CD4060">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0F704EA"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D4060" w:rsidRPr="00CD4060">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486B6EF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CD4060" w:rsidRPr="00CD4060">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52357643"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CD4060">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1CE667B"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CD4060" w:rsidRPr="00CD4060">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23CACD9A"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CD4060" w:rsidRPr="00CD4060">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CD4060" w:rsidRPr="00CD4060">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1D62E66E"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CD4060" w:rsidRPr="00CD4060">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9504E5B"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CD4060" w:rsidRPr="00CD4060">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00EAE9D8"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CD4060" w:rsidRPr="00CD4060">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7B2E7B5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A12EA1E"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CD4060" w:rsidRPr="00CD4060">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00597D56"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CD4060" w:rsidRPr="00CD4060">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CD4060">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94C23F0"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CD4060" w:rsidRPr="00CD4060">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741FC2AE"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CD4060" w:rsidRPr="00CD4060">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CD4060" w:rsidRPr="00CD4060">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42F305A5"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CD4060" w:rsidRPr="00CD4060">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CD4060" w:rsidRPr="00CD4060">
            <w:rPr>
              <w:rFonts w:eastAsia="Times New Roman"/>
              <w:color w:val="000000"/>
            </w:rPr>
            <w:t xml:space="preserve">(What Is the Thief Personality Type? </w:t>
          </w:r>
          <w:r w:rsidR="00CD4060" w:rsidRPr="00CD4060">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B6DBBEE"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CD4060" w:rsidRPr="00CD4060">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26C48D5"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CD4060" w:rsidRPr="00CD4060">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5B97381"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CD4060">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0BCAB819"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D4060">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3A321F1E"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D4060">
            <w:rPr>
              <w:rFonts w:eastAsia="Times New Roman"/>
            </w:rPr>
            <w:t xml:space="preserve">(What Is the Meaning of a Calla Lily? </w:t>
          </w:r>
          <w:r w:rsidR="00CD4060" w:rsidRPr="00CD4060">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6578338B"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D4060">
            <w:rPr>
              <w:rFonts w:eastAsia="Times New Roman"/>
            </w:rPr>
            <w:t xml:space="preserve">(What Is the Meaning of a Calla Lily? </w:t>
          </w:r>
          <w:r w:rsidR="00CD4060" w:rsidRPr="00CD4060">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CD4060" w:rsidRPr="00CD4060">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CD4060" w:rsidRPr="00CD4060">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69EDEB1"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CD4060" w:rsidRPr="00CD4060">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78FF5F7D"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CD406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098D183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D4060" w:rsidRPr="00CD4060">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308CD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CD4060" w:rsidRPr="00CD4060">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CD4060">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CD4060" w:rsidRPr="00CD4060">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FA09DEC"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CD4060">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4997483A"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CD4060" w:rsidRPr="00CD4060">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CD4060" w:rsidRPr="00CD4060">
            <w:rPr>
              <w:rFonts w:eastAsia="Times New Roman"/>
              <w:color w:val="000000"/>
            </w:rPr>
            <w:t xml:space="preserve">(How Does Depression Affect the Heart? </w:t>
          </w:r>
          <w:r w:rsidR="00CD4060" w:rsidRPr="00CD4060">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24EED90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CD4060" w:rsidRPr="00CD4060">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9F7468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CD4060" w:rsidRPr="00CD4060">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DB428A7"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CD4060" w:rsidRPr="00CD4060">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327DA6B"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CD4060" w:rsidRPr="00CD4060">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744D90E9"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CD4060">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30008D91"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D4060" w:rsidRPr="00CD4060">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C167131"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CD4060">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E1F42D"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CD4060" w:rsidRPr="00CD4060">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132940BC"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CD4060" w:rsidRPr="00CD4060">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5F65ED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CD4060" w:rsidRPr="00CD4060">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CD4060" w:rsidRPr="00CD4060">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CD4060" w:rsidRPr="00CD4060">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CD4060" w:rsidRPr="00CD4060">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CD4060" w:rsidRPr="00CD4060">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CD4060" w:rsidRPr="00CD4060">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362EFA57"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CD4060" w:rsidRPr="00CD4060">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7767F475"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CD4060">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BDDFFFE"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CD4060" w:rsidRPr="00CD4060">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CD4060" w:rsidRPr="00CD4060">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8A5B58A"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CD4060" w:rsidRPr="00CD4060">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5D789000"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CD4060" w:rsidRPr="00CD4060">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AF0BC4F"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CD4060" w:rsidRPr="00CD4060">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1FF14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CD4060" w:rsidRPr="00CD4060">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CD4060" w:rsidRPr="00CD4060">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CD4060" w:rsidRPr="00CD4060">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82F2874"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CD4060" w:rsidRPr="00CD406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1945398D"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CD4060" w:rsidRPr="00CD406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0C7F7C59"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CD4060" w:rsidRPr="00CD4060">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6D67F596"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CD4060" w:rsidRPr="00CD4060">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CB302D9"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CD4060">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E0DF9D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CD4060" w:rsidRPr="00CD4060">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7A14A23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CD4060" w:rsidRPr="00CD406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1B79728">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856B70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07F8D2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6E02886">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54C3028">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348D2188">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2E635A54">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drawing>
          <wp:inline distT="0" distB="0" distL="0" distR="0" wp14:anchorId="03115484" wp14:editId="19A01C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AE939" w14:textId="77777777" w:rsidR="004268C8" w:rsidRPr="00400470" w:rsidRDefault="004268C8" w:rsidP="00631B7A">
      <w:pPr>
        <w:spacing w:after="0" w:line="240" w:lineRule="auto"/>
      </w:pPr>
      <w:r w:rsidRPr="00400470">
        <w:separator/>
      </w:r>
    </w:p>
  </w:endnote>
  <w:endnote w:type="continuationSeparator" w:id="0">
    <w:p w14:paraId="1D788EE4" w14:textId="77777777" w:rsidR="004268C8" w:rsidRPr="00400470" w:rsidRDefault="004268C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4B3FE" w14:textId="77777777" w:rsidR="004268C8" w:rsidRPr="00400470" w:rsidRDefault="004268C8" w:rsidP="00631B7A">
      <w:pPr>
        <w:spacing w:after="0" w:line="240" w:lineRule="auto"/>
      </w:pPr>
      <w:r w:rsidRPr="00400470">
        <w:separator/>
      </w:r>
    </w:p>
  </w:footnote>
  <w:footnote w:type="continuationSeparator" w:id="0">
    <w:p w14:paraId="398DE8D0" w14:textId="77777777" w:rsidR="004268C8" w:rsidRPr="00400470" w:rsidRDefault="004268C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80121C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D4060" w:rsidRPr="00CD4060">
            <w:rPr>
              <w:color w:val="000000"/>
            </w:rPr>
            <w:t>(Yeates, 2001)</w:t>
          </w:r>
        </w:sdtContent>
      </w:sdt>
      <w:r>
        <w:t xml:space="preserve">. </w:t>
      </w:r>
    </w:p>
  </w:footnote>
  <w:footnote w:id="3">
    <w:p w14:paraId="4FB3B95F" w14:textId="76A192D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D4060" w:rsidRPr="00CD4060">
            <w:rPr>
              <w:color w:val="000000"/>
            </w:rPr>
            <w:t>(National Institute of Mental Health, 2023)</w:t>
          </w:r>
        </w:sdtContent>
      </w:sdt>
      <w:r>
        <w:t>.</w:t>
      </w:r>
    </w:p>
  </w:footnote>
  <w:footnote w:id="4">
    <w:p w14:paraId="560FA3DD" w14:textId="17A9814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D4060" w:rsidRPr="00CD406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A1A6561"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D4060" w:rsidRPr="00CD4060">
            <w:rPr>
              <w:color w:val="000000"/>
            </w:rPr>
            <w:t>(Andersen et al., 2020)</w:t>
          </w:r>
        </w:sdtContent>
      </w:sdt>
      <w:r w:rsidRPr="00400470">
        <w:rPr>
          <w:color w:val="000000"/>
        </w:rPr>
        <w:t>.</w:t>
      </w:r>
    </w:p>
  </w:footnote>
  <w:footnote w:id="7">
    <w:p w14:paraId="4DCCC30D" w14:textId="778E1353"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D4060" w:rsidRPr="00CD4060">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AB30C8F"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D4060">
            <w:rPr>
              <w:rFonts w:eastAsia="Times New Roman"/>
            </w:rPr>
            <w:t>(</w:t>
          </w:r>
          <w:r w:rsidR="00CD4060">
            <w:rPr>
              <w:rFonts w:eastAsia="Times New Roman"/>
              <w:i/>
              <w:iCs/>
            </w:rPr>
            <w:t>Act (Drama) Definition and Examples - Poem Analysis</w:t>
          </w:r>
          <w:r w:rsidR="00CD4060">
            <w:rPr>
              <w:rFonts w:eastAsia="Times New Roman"/>
            </w:rPr>
            <w:t>, 2023)</w:t>
          </w:r>
        </w:sdtContent>
      </w:sdt>
      <w:r w:rsidRPr="00B25161">
        <w:t>.</w:t>
      </w:r>
    </w:p>
  </w:footnote>
  <w:footnote w:id="13">
    <w:p w14:paraId="61CE4CE4" w14:textId="5D3E13E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D4060" w:rsidRPr="00CD4060">
            <w:rPr>
              <w:color w:val="000000"/>
            </w:rPr>
            <w:t>(Arsalan, 2020)</w:t>
          </w:r>
        </w:sdtContent>
      </w:sdt>
      <w:r w:rsidRPr="00400470">
        <w:rPr>
          <w:color w:val="000000"/>
        </w:rPr>
        <w:t>.</w:t>
      </w:r>
    </w:p>
  </w:footnote>
  <w:footnote w:id="14">
    <w:p w14:paraId="44E9B5C8" w14:textId="5B3438BE"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D4060" w:rsidRPr="00CD4060">
            <w:rPr>
              <w:color w:val="000000"/>
            </w:rPr>
            <w:t>(Lewis et al., 2010)</w:t>
          </w:r>
        </w:sdtContent>
      </w:sdt>
      <w:r w:rsidR="00351702">
        <w:t>.</w:t>
      </w:r>
    </w:p>
  </w:footnote>
  <w:footnote w:id="15">
    <w:p w14:paraId="5B4113A8" w14:textId="77B67C62"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D4060" w:rsidRPr="00CD4060">
            <w:rPr>
              <w:color w:val="000000"/>
            </w:rPr>
            <w:t>(Huron, 2008)</w:t>
          </w:r>
        </w:sdtContent>
      </w:sdt>
      <w:r>
        <w:t xml:space="preserve">. </w:t>
      </w:r>
    </w:p>
  </w:footnote>
  <w:footnote w:id="16">
    <w:p w14:paraId="0B01FFEC" w14:textId="77CA5C6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D4060">
            <w:rPr>
              <w:rFonts w:eastAsia="Times New Roman"/>
            </w:rPr>
            <w:t>(Joshi et al., 2015; Likert, 1932; Mumu et al., 2022; Nemoto &amp; Beglar, 2023; Tanujaya et al., 2023)</w:t>
          </w:r>
        </w:sdtContent>
      </w:sdt>
      <w:r w:rsidRPr="00400470">
        <w:t>.</w:t>
      </w:r>
    </w:p>
  </w:footnote>
  <w:footnote w:id="17">
    <w:p w14:paraId="0AFA5FCD" w14:textId="05AF67AB"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D4060" w:rsidRPr="00CD4060">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DF0317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D4060" w:rsidRPr="00CD4060">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1AA04B1"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D4060">
            <w:rPr>
              <w:rFonts w:eastAsia="Times New Roman"/>
            </w:rPr>
            <w:t>(</w:t>
          </w:r>
          <w:r w:rsidR="00CD4060">
            <w:rPr>
              <w:rFonts w:eastAsia="Times New Roman"/>
              <w:i/>
              <w:iCs/>
            </w:rPr>
            <w:t>Gregarismo - Dicionário Online Priberam de Português</w:t>
          </w:r>
          <w:r w:rsidR="00CD4060">
            <w:rPr>
              <w:rFonts w:eastAsia="Times New Roman"/>
            </w:rPr>
            <w:t>, 2023)</w:t>
          </w:r>
        </w:sdtContent>
      </w:sdt>
      <w:r w:rsidRPr="00400470">
        <w:t>.</w:t>
      </w:r>
    </w:p>
  </w:footnote>
  <w:footnote w:id="23">
    <w:p w14:paraId="546E3DAD" w14:textId="012090BE"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D4060" w:rsidRPr="00CD4060">
            <w:rPr>
              <w:color w:val="000000"/>
            </w:rPr>
            <w:t>(Jung, 1981)</w:t>
          </w:r>
        </w:sdtContent>
      </w:sdt>
      <w:r w:rsidRPr="00400470">
        <w:rPr>
          <w:color w:val="000000"/>
        </w:rPr>
        <w:t>.</w:t>
      </w:r>
    </w:p>
  </w:footnote>
  <w:footnote w:id="24">
    <w:p w14:paraId="0A111CBF" w14:textId="7BB16AE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D4060" w:rsidRPr="00CD4060">
            <w:rPr>
              <w:color w:val="000000"/>
            </w:rPr>
            <w:t>(Palmer et al., 2014)</w:t>
          </w:r>
        </w:sdtContent>
      </w:sdt>
      <w:r w:rsidR="000F3183" w:rsidRPr="00400470">
        <w:rPr>
          <w:color w:val="000000"/>
        </w:rPr>
        <w:t>.</w:t>
      </w:r>
    </w:p>
  </w:footnote>
  <w:footnote w:id="25">
    <w:p w14:paraId="24FF5FF0" w14:textId="2A9726D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D4060" w:rsidRPr="00CD4060">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57F6DC3"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D4060">
            <w:rPr>
              <w:rFonts w:eastAsia="Times New Roman"/>
            </w:rPr>
            <w:t>(</w:t>
          </w:r>
          <w:r w:rsidR="00CD4060">
            <w:rPr>
              <w:rFonts w:eastAsia="Times New Roman"/>
              <w:i/>
              <w:iCs/>
            </w:rPr>
            <w:t>Lynch Mob Definition &amp; Meaning - Merriam-Webster</w:t>
          </w:r>
          <w:r w:rsidR="00CD4060">
            <w:rPr>
              <w:rFonts w:eastAsia="Times New Roman"/>
            </w:rPr>
            <w:t>, 2023)</w:t>
          </w:r>
        </w:sdtContent>
      </w:sdt>
      <w:r w:rsidR="00AB632D">
        <w:t xml:space="preserve"> </w:t>
      </w:r>
      <w:r>
        <w:t>.</w:t>
      </w:r>
    </w:p>
  </w:footnote>
  <w:footnote w:id="28">
    <w:p w14:paraId="6C202BBC" w14:textId="583D4BA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D4060" w:rsidRPr="00CD4060">
            <w:rPr>
              <w:color w:val="000000"/>
            </w:rPr>
            <w:t>(Srivastava, 2023)</w:t>
          </w:r>
        </w:sdtContent>
      </w:sdt>
      <w:r w:rsidRPr="00400470">
        <w:rPr>
          <w:color w:val="000000"/>
        </w:rPr>
        <w:t>.</w:t>
      </w:r>
    </w:p>
  </w:footnote>
  <w:footnote w:id="29">
    <w:p w14:paraId="1BE6E468" w14:textId="3E389262"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D4060">
            <w:rPr>
              <w:rFonts w:eastAsia="Times New Roman"/>
            </w:rPr>
            <w:t>(</w:t>
          </w:r>
          <w:r w:rsidR="00CD4060">
            <w:rPr>
              <w:rFonts w:eastAsia="Times New Roman"/>
              <w:i/>
              <w:iCs/>
            </w:rPr>
            <w:t>Dimensional_1 Adjective - Definition, Pictures, Pronunciation and Usage Notes | Oxford Advanced Learner’s Dictionary at OxfordLearnersDictionaries.Com</w:t>
          </w:r>
          <w:r w:rsidR="00CD4060">
            <w:rPr>
              <w:rFonts w:eastAsia="Times New Roman"/>
            </w:rPr>
            <w:t>, 2023)</w:t>
          </w:r>
        </w:sdtContent>
      </w:sdt>
      <w:r w:rsidR="00CE2266">
        <w:t>.</w:t>
      </w:r>
    </w:p>
  </w:footnote>
  <w:footnote w:id="30">
    <w:p w14:paraId="460224F7" w14:textId="74FFDFF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CD4060" w:rsidRPr="00CD4060">
            <w:rPr>
              <w:color w:val="000000"/>
            </w:rPr>
            <w:t>(Freeman, 2004a)</w:t>
          </w:r>
        </w:sdtContent>
      </w:sdt>
      <w:r w:rsidRPr="00400470">
        <w:rPr>
          <w:color w:val="000000"/>
        </w:rPr>
        <w:t>.</w:t>
      </w:r>
    </w:p>
  </w:footnote>
  <w:footnote w:id="31">
    <w:p w14:paraId="08DF69AE" w14:textId="67AE5869"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CD4060" w:rsidRPr="00CD4060">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14F965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D4060" w:rsidRPr="00CD4060">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45CD88E6"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D4060" w:rsidRPr="00CD4060">
            <w:rPr>
              <w:color w:val="000000"/>
            </w:rPr>
            <w:t>(Gordis, 2011)</w:t>
          </w:r>
        </w:sdtContent>
      </w:sdt>
      <w:r w:rsidR="00C972AF" w:rsidRPr="00C972AF">
        <w:t>.</w:t>
      </w:r>
    </w:p>
  </w:footnote>
  <w:footnote w:id="34">
    <w:p w14:paraId="4D480CAF" w14:textId="074DDBB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D4060">
            <w:rPr>
              <w:rFonts w:eastAsia="Times New Roman"/>
            </w:rPr>
            <w:t>(Saraiva &amp; Cerejeira, 2014)</w:t>
          </w:r>
        </w:sdtContent>
      </w:sdt>
      <w:r w:rsidR="00C972AF">
        <w:t>.</w:t>
      </w:r>
    </w:p>
  </w:footnote>
  <w:footnote w:id="35">
    <w:p w14:paraId="78A4E145" w14:textId="4E919DAE"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CD4060">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2DE55C2C"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CD4060" w:rsidRPr="00CD4060">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5C6B179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CD4060" w:rsidRPr="00CD4060">
            <w:rPr>
              <w:color w:val="000000"/>
            </w:rPr>
            <w:t>(Freud, 1924)(Freud, 1924)(Freud, 1924)(Freud, 1924)(Freud, 1924)(Freud, 1924)</w:t>
          </w:r>
        </w:sdtContent>
      </w:sdt>
      <w:r>
        <w:t>.</w:t>
      </w:r>
    </w:p>
  </w:footnote>
  <w:footnote w:id="38">
    <w:p w14:paraId="578B85FE" w14:textId="5D894B7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CD4060" w:rsidRPr="00CD4060">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5E9E0C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CD4060" w:rsidRPr="00CD4060">
            <w:rPr>
              <w:color w:val="000000"/>
            </w:rPr>
            <w:t>(Nussbaum, 2013)(Nussbaum, 2013)(Nussbaum, 2013)(Nussbaum, 2013)(Nussbaum, 2013)(Nussbaum, 2013)</w:t>
          </w:r>
        </w:sdtContent>
      </w:sdt>
      <w:r w:rsidR="009C6F23">
        <w:t>.</w:t>
      </w:r>
      <w:r w:rsidR="00F24FF8">
        <w:t xml:space="preserve"> </w:t>
      </w:r>
    </w:p>
  </w:footnote>
  <w:footnote w:id="45">
    <w:p w14:paraId="0BC52C95" w14:textId="52F4A3B5"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CD4060" w:rsidRPr="00CD406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6B2D751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CD4060" w:rsidRPr="00CD4060">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061971D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CD4060" w:rsidRPr="00CD406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37A4DEE0"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CD4060" w:rsidRPr="00CD4060">
            <w:rPr>
              <w:color w:val="000000"/>
            </w:rPr>
            <w:t>(Mehrafrooz, 2023)(Mehrafrooz, 2023)(Mehrafrooz, 2023)(Mehrafrooz, 2023)(Mehrafrooz, 2023)(Mehrafrooz, 2023)</w:t>
          </w:r>
        </w:sdtContent>
      </w:sdt>
      <w:r>
        <w:rPr>
          <w:color w:val="000000"/>
        </w:rPr>
        <w:t>.</w:t>
      </w:r>
    </w:p>
  </w:footnote>
  <w:footnote w:id="49">
    <w:p w14:paraId="4E326DC7" w14:textId="6D03E79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CD4060" w:rsidRPr="00CD4060">
            <w:rPr>
              <w:color w:val="000000"/>
            </w:rPr>
            <w:t>(Ching, 1975)(Ching, 1975)(Ching, 1975)(Ching, 1975)(Ching, 1975)(Ching, 1975)</w:t>
          </w:r>
        </w:sdtContent>
      </w:sdt>
      <w:r w:rsidR="006875D1">
        <w:rPr>
          <w:color w:val="000000"/>
        </w:rPr>
        <w:t>.</w:t>
      </w:r>
    </w:p>
  </w:footnote>
  <w:footnote w:id="50">
    <w:p w14:paraId="5356DFB6" w14:textId="30AF603B"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CD4060" w:rsidRPr="00CD4060">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2CC2659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CD4060" w:rsidRPr="00CD4060">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91DCBF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CD4060" w:rsidRPr="00CD406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772698FE"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CD4060" w:rsidRPr="00CD4060">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6BE41885"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CD4060" w:rsidRPr="00CD4060">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1C80004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CD4060" w:rsidRPr="00CD4060">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2F01E46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CD4060" w:rsidRPr="00CD4060">
            <w:rPr>
              <w:rFonts w:eastAsia="Times New Roman"/>
              <w:color w:val="000000"/>
            </w:rPr>
            <w:t xml:space="preserve">(What Is an Antagonist? </w:t>
          </w:r>
          <w:r w:rsidR="00CD4060" w:rsidRPr="00CD4060">
            <w:rPr>
              <w:rFonts w:eastAsia="Times New Roman"/>
              <w:color w:val="000000"/>
              <w:lang w:val="en-US"/>
            </w:rPr>
            <w:t xml:space="preserve">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w:t>
          </w:r>
          <w:r w:rsidR="00CD4060" w:rsidRPr="00CD4060">
            <w:rPr>
              <w:rFonts w:eastAsia="Times New Roman"/>
              <w:color w:val="000000"/>
            </w:rPr>
            <w:t>Exploring Literary “Bad Guys” | Writers.Com, 2023)</w:t>
          </w:r>
        </w:sdtContent>
      </w:sdt>
      <w:r w:rsidRPr="00400470">
        <w:t>.</w:t>
      </w:r>
    </w:p>
  </w:footnote>
  <w:footnote w:id="78">
    <w:p w14:paraId="29CC6488" w14:textId="5F3AB6A4"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CD4060" w:rsidRPr="00CD4060">
            <w:rPr>
              <w:rFonts w:eastAsia="Times New Roman"/>
              <w:color w:val="000000"/>
            </w:rPr>
            <w:t xml:space="preserve">(Myss, 2003; What Is the “SERVANT” Personality Type? </w:t>
          </w:r>
          <w:r w:rsidR="00CD4060" w:rsidRPr="00CD4060">
            <w:rPr>
              <w:rFonts w:eastAsia="Times New Roman"/>
              <w:color w:val="000000"/>
              <w:lang w:val="en-US"/>
            </w:rPr>
            <w:t>(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7D84E45B"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CD4060" w:rsidRPr="00CD4060">
            <w:rPr>
              <w:color w:val="000000"/>
            </w:rPr>
            <w:t>(Myss, 2013)(Myss, 2013)(Myss, 2013)(Myss, 2013)(Myss, 2013)(Myss, 2013)</w:t>
          </w:r>
        </w:sdtContent>
      </w:sdt>
      <w:r w:rsidR="001B5C23" w:rsidRPr="00A02328">
        <w:rPr>
          <w:color w:val="000000" w:themeColor="text1"/>
        </w:rPr>
        <w:t>.</w:t>
      </w:r>
    </w:p>
  </w:footnote>
  <w:footnote w:id="80">
    <w:p w14:paraId="698B70F8" w14:textId="1545305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CD4060" w:rsidRPr="00CD4060">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6FB7C45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CD4060">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42EF6EA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CD4060" w:rsidRPr="00CD4060">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CD4060" w:rsidRPr="00CD4060">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CD4060">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322EA364"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CD4060" w:rsidRPr="00CD4060">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AB3D0B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CD4060" w:rsidRPr="00CD4060">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1E1D7C2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CD4060" w:rsidRPr="00CD4060">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6E5E073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CD4060">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890E50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CD4060" w:rsidRPr="00CD4060">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690E916D"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CD4060" w:rsidRPr="00CD4060">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CD4060" w:rsidRPr="00CD4060">
            <w:rPr>
              <w:rFonts w:eastAsia="Times New Roman"/>
              <w:color w:val="000000"/>
            </w:rPr>
            <w:t xml:space="preserve">(Spontaneous or Impulsive? </w:t>
          </w:r>
          <w:r w:rsidR="00CD4060" w:rsidRPr="00CD4060">
            <w:rPr>
              <w:rFonts w:eastAsia="Times New Roman"/>
              <w:color w:val="000000"/>
              <w:lang w:val="en-US"/>
            </w:rPr>
            <w:t>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684E5AFC"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CD4060" w:rsidRPr="00CD4060">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0048597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CD4060" w:rsidRPr="00CD4060">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0C95C86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CD4060">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1C24FB9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CD4060" w:rsidRPr="00CD4060">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3CC8050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CD4060" w:rsidRPr="00CD4060">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6366480E"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CD4060" w:rsidRPr="00CD4060">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CD4060" w:rsidRPr="00CD4060">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59F9850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CD4060" w:rsidRPr="00CD4060">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41F6F28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CD4060" w:rsidRPr="00CD4060">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7DB678B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CD4060" w:rsidRPr="00CD4060">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7E4ED66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CD4060" w:rsidRPr="00CD4060">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7F94F737"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CD4060" w:rsidRPr="00CD4060">
            <w:rPr>
              <w:rFonts w:eastAsia="Times New Roman"/>
              <w:lang w:val="en-US"/>
            </w:rPr>
            <w:t xml:space="preserve">(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CD4060">
            <w:rPr>
              <w:rFonts w:eastAsia="Times New Roman"/>
            </w:rPr>
            <w:t>(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6C3F1C7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CD4060">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2CAA07D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CD4060">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363338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CD4060" w:rsidRPr="00CD4060">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71C67B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CD4060">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72FAC43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CD4060" w:rsidRPr="00CD4060">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69C2AEF8"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CD4060" w:rsidRPr="00CD4060">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63AA9776"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CD4060" w:rsidRPr="00CD4060">
            <w:rPr>
              <w:rFonts w:eastAsia="Times New Roman"/>
              <w:color w:val="000000"/>
            </w:rPr>
            <w:t xml:space="preserve">(Luigjes et al., 2019; What Are Compulsions? </w:t>
          </w:r>
          <w:r w:rsidR="00CD4060" w:rsidRPr="00CD4060">
            <w:rPr>
              <w:rFonts w:eastAsia="Times New Roman"/>
              <w:color w:val="000000"/>
              <w:lang w:val="en-US"/>
            </w:rPr>
            <w:t>|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162669B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CD4060" w:rsidRPr="00CD4060">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1CA4EFF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CD4060" w:rsidRPr="00CD4060">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3C4DE03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CD4060" w:rsidRPr="00CD4060">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1EB82A00"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CD4060" w:rsidRPr="00CD4060">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2B99DBDA"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CD4060" w:rsidRPr="00CD4060">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4AEB551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CD4060" w:rsidRPr="00CD4060">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CD4060" w:rsidRPr="00CD4060">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72D37BBC"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CD4060" w:rsidRPr="00CD4060">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12B1EBA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CD4060" w:rsidRPr="00CD4060">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69FDF086"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CD4060">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19B153B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CD4060" w:rsidRPr="00CD4060">
            <w:rPr>
              <w:color w:val="000000"/>
            </w:rPr>
            <w:t>(Pryn, 2022)(Pryn, 2022)(Pryn, 2022)(Pryn, 2022)(Pryn, 2022)(Pryn, 2022)</w:t>
          </w:r>
        </w:sdtContent>
      </w:sdt>
      <w:r w:rsidRPr="00400470">
        <w:t xml:space="preserve">. </w:t>
      </w:r>
    </w:p>
  </w:footnote>
  <w:footnote w:id="150">
    <w:p w14:paraId="49E2294E" w14:textId="6D39087F"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CD4060" w:rsidRPr="00CD4060">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6oFALukCBQ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68C8"/>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B2EDD"/>
    <w:rsid w:val="008D1ED4"/>
    <w:rsid w:val="00913D01"/>
    <w:rsid w:val="00924C60"/>
    <w:rsid w:val="009828DD"/>
    <w:rsid w:val="0098740E"/>
    <w:rsid w:val="009D0C99"/>
    <w:rsid w:val="009F0C18"/>
    <w:rsid w:val="00A02DFE"/>
    <w:rsid w:val="00A238FD"/>
    <w:rsid w:val="00A600E6"/>
    <w:rsid w:val="00A6597A"/>
    <w:rsid w:val="00AB420B"/>
    <w:rsid w:val="00AE71FC"/>
    <w:rsid w:val="00B0507F"/>
    <w:rsid w:val="00B114D8"/>
    <w:rsid w:val="00B47A82"/>
    <w:rsid w:val="00B5571B"/>
    <w:rsid w:val="00B66E8E"/>
    <w:rsid w:val="00B855B5"/>
    <w:rsid w:val="00BD3B3A"/>
    <w:rsid w:val="00BE0A03"/>
    <w:rsid w:val="00BF205E"/>
    <w:rsid w:val="00C10D6C"/>
    <w:rsid w:val="00C30BDA"/>
    <w:rsid w:val="00C5248B"/>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6202"/>
    <w:rsid w:val="00E9120B"/>
    <w:rsid w:val="00EA5F3F"/>
    <w:rsid w:val="00EB346B"/>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a)&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a)&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mEpIiwibWFudWFsT3ZlcnJpZGVUZXh0Ijoi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XX0=&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586c24f3-8ee3-43d7-9c66-97b23d7b05d5&quot;,&quot;properties&quot;:{&quot;noteIndex&quot;:0},&quot;isEdited&quot;:false,&quot;manualOverride&quot;:{&quot;isManuallyOverridden&quot;:false,&quot;citeprocText&quot;:&quot;(Vindel, 2022a)&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mEpIiwibWFudWFsT3ZlcnJpZGVUZXh0Ijoi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XX0=&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b)&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i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b)&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i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a)&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Jh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LH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mVhciwgMjAwOSkoWmlzb29rICYgU2hlYXIsIDIwMDkpIn0sImNpdGF0aW9uSXRlbXMiOlt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&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1</Pages>
  <Words>96580</Words>
  <Characters>550507</Characters>
  <Application>Microsoft Office Word</Application>
  <DocSecurity>0</DocSecurity>
  <Lines>4587</Lines>
  <Paragraphs>1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